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99ADE7" w14:textId="77777777" w:rsidR="007E7368" w:rsidRDefault="007E7368" w:rsidP="004F0250">
      <w:pPr>
        <w:jc w:val="center"/>
        <w:rPr>
          <w:rFonts w:eastAsiaTheme="majorEastAsia" w:cstheme="majorBidi"/>
          <w:b/>
          <w:color w:val="642D08"/>
          <w:sz w:val="40"/>
          <w:szCs w:val="32"/>
        </w:rPr>
      </w:pPr>
      <w:r w:rsidRPr="007E7368">
        <w:rPr>
          <w:rFonts w:eastAsiaTheme="majorEastAsia" w:cstheme="majorBidi"/>
          <w:b/>
          <w:color w:val="642D08"/>
          <w:sz w:val="40"/>
          <w:szCs w:val="32"/>
        </w:rPr>
        <w:t>Изпит по "Основи на програмирането"</w:t>
      </w:r>
    </w:p>
    <w:p w14:paraId="18D5F8D7" w14:textId="3BA52091" w:rsidR="00955FA1" w:rsidRDefault="00955FA1" w:rsidP="00955FA1">
      <w:pPr>
        <w:pStyle w:val="2"/>
        <w:numPr>
          <w:ilvl w:val="0"/>
          <w:numId w:val="0"/>
        </w:numPr>
        <w:spacing w:before="40"/>
        <w:ind w:left="360" w:hanging="360"/>
      </w:pPr>
      <w:r>
        <w:t xml:space="preserve">Задача </w:t>
      </w:r>
      <w:r>
        <w:rPr>
          <w:lang w:val="en-US"/>
        </w:rPr>
        <w:t>2</w:t>
      </w:r>
      <w:r>
        <w:t>. Сафари</w:t>
      </w:r>
    </w:p>
    <w:p w14:paraId="48DF411A" w14:textId="3253B3D2" w:rsidR="00955FA1" w:rsidRPr="00955FA1" w:rsidRDefault="00955FA1" w:rsidP="00955FA1">
      <w:pPr>
        <w:rPr>
          <w:lang w:val="en-US"/>
        </w:rPr>
      </w:pPr>
      <w:r w:rsidRPr="00955FA1">
        <w:rPr>
          <w:b/>
          <w:bCs/>
        </w:rPr>
        <w:t xml:space="preserve">Линк към </w:t>
      </w:r>
      <w:r w:rsidRPr="00955FA1">
        <w:rPr>
          <w:b/>
          <w:bCs/>
          <w:lang w:val="en-US"/>
        </w:rPr>
        <w:t>Judge:</w:t>
      </w:r>
      <w:r>
        <w:rPr>
          <w:lang w:val="en-US"/>
        </w:rPr>
        <w:t xml:space="preserve"> </w:t>
      </w:r>
      <w:hyperlink r:id="rId8" w:anchor="1" w:history="1">
        <w:r w:rsidR="007E7368" w:rsidRPr="007E7368">
          <w:rPr>
            <w:rStyle w:val="a9"/>
          </w:rPr>
          <w:t>https://judge.softuni.org/Contests/Compete/Index/1</w:t>
        </w:r>
        <w:r w:rsidR="007E7368" w:rsidRPr="007E7368">
          <w:rPr>
            <w:rStyle w:val="a9"/>
          </w:rPr>
          <w:t>6</w:t>
        </w:r>
        <w:r w:rsidR="007E7368" w:rsidRPr="007E7368">
          <w:rPr>
            <w:rStyle w:val="a9"/>
          </w:rPr>
          <w:t>54#1</w:t>
        </w:r>
      </w:hyperlink>
    </w:p>
    <w:p w14:paraId="63B80CB8" w14:textId="77777777" w:rsidR="00955FA1" w:rsidRPr="007723EA" w:rsidRDefault="00955FA1" w:rsidP="00955FA1">
      <w:pPr>
        <w:spacing w:before="40" w:after="4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Симона и Светлин ще ходят на почивка в Африка и искат да отидат на сафари. Понеже за делничните дни вече имат планове, решават, че ще отидат </w:t>
      </w:r>
      <w:r w:rsidRPr="00223567">
        <w:rPr>
          <w:rFonts w:ascii="Calibri" w:eastAsia="Calibri" w:hAnsi="Calibri" w:cs="Calibri"/>
          <w:b/>
        </w:rPr>
        <w:t>събота или неделя</w:t>
      </w:r>
      <w:r>
        <w:rPr>
          <w:rFonts w:ascii="Calibri" w:eastAsia="Calibri" w:hAnsi="Calibri" w:cs="Calibri"/>
        </w:rPr>
        <w:t xml:space="preserve">. Напишете програма, която изчислява </w:t>
      </w:r>
      <w:r w:rsidRPr="00223567">
        <w:rPr>
          <w:rFonts w:ascii="Calibri" w:eastAsia="Calibri" w:hAnsi="Calibri" w:cs="Calibri"/>
          <w:b/>
        </w:rPr>
        <w:t>колко ще им струва ходенето на сафари</w:t>
      </w:r>
      <w:r>
        <w:rPr>
          <w:rFonts w:ascii="Calibri" w:eastAsia="Calibri" w:hAnsi="Calibri" w:cs="Calibri"/>
          <w:b/>
        </w:rPr>
        <w:t xml:space="preserve"> и дали бюджетът им ще им стигне да отидат</w:t>
      </w:r>
      <w:r>
        <w:rPr>
          <w:rFonts w:ascii="Calibri" w:eastAsia="Calibri" w:hAnsi="Calibri" w:cs="Calibri"/>
        </w:rPr>
        <w:t xml:space="preserve">, като имате предвид </w:t>
      </w:r>
      <w:r w:rsidRPr="00223567">
        <w:rPr>
          <w:rFonts w:ascii="Calibri" w:eastAsia="Calibri" w:hAnsi="Calibri" w:cs="Calibri"/>
        </w:rPr>
        <w:t>следното</w:t>
      </w:r>
      <w:r>
        <w:rPr>
          <w:rFonts w:ascii="Calibri" w:eastAsia="Calibri" w:hAnsi="Calibri" w:cs="Calibri"/>
        </w:rPr>
        <w:t>:</w:t>
      </w:r>
    </w:p>
    <w:p w14:paraId="26CCED06" w14:textId="77777777" w:rsidR="00955FA1" w:rsidRPr="00157549" w:rsidRDefault="00955FA1" w:rsidP="00955FA1">
      <w:pPr>
        <w:numPr>
          <w:ilvl w:val="0"/>
          <w:numId w:val="33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Цената на един литър гориво е 2.10 лв.</w:t>
      </w:r>
    </w:p>
    <w:p w14:paraId="1EADD486" w14:textId="77777777" w:rsidR="00955FA1" w:rsidRDefault="00955FA1" w:rsidP="00955FA1">
      <w:pPr>
        <w:numPr>
          <w:ilvl w:val="0"/>
          <w:numId w:val="33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t>Цената за екскурзовод е 100лв.</w:t>
      </w:r>
    </w:p>
    <w:p w14:paraId="0DBEEE40" w14:textId="77777777" w:rsidR="00955FA1" w:rsidRDefault="00955FA1" w:rsidP="00955FA1">
      <w:pPr>
        <w:numPr>
          <w:ilvl w:val="0"/>
          <w:numId w:val="33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t>В зависимост от деня има отстъпки от общата цена - за събота 10%, а за неделя 20%</w:t>
      </w:r>
    </w:p>
    <w:p w14:paraId="70C6D15B" w14:textId="77777777" w:rsidR="00955FA1" w:rsidRDefault="00955FA1" w:rsidP="00955FA1">
      <w:pPr>
        <w:pStyle w:val="3"/>
        <w:spacing w:before="40"/>
        <w:jc w:val="both"/>
      </w:pPr>
      <w:r w:rsidRPr="00B57630">
        <w:t>Вход</w:t>
      </w:r>
    </w:p>
    <w:p w14:paraId="165A9489" w14:textId="77777777" w:rsidR="00955FA1" w:rsidRDefault="00955FA1" w:rsidP="00955FA1">
      <w:pPr>
        <w:spacing w:before="40" w:after="40"/>
        <w:jc w:val="both"/>
      </w:pPr>
      <w:r w:rsidRPr="00B57630">
        <w:t>От конзолата се чет</w:t>
      </w:r>
      <w:r>
        <w:t>ат</w:t>
      </w:r>
      <w:r w:rsidRPr="00B57630">
        <w:t xml:space="preserve"> </w:t>
      </w:r>
      <w:r>
        <w:rPr>
          <w:b/>
        </w:rPr>
        <w:t>3 реда</w:t>
      </w:r>
      <w:r w:rsidRPr="00B57630">
        <w:t>:</w:t>
      </w:r>
    </w:p>
    <w:p w14:paraId="2C0104A4" w14:textId="77777777" w:rsidR="00955FA1" w:rsidRPr="00223567" w:rsidRDefault="00955FA1" w:rsidP="00955FA1">
      <w:pPr>
        <w:pStyle w:val="ac"/>
        <w:numPr>
          <w:ilvl w:val="0"/>
          <w:numId w:val="32"/>
        </w:numPr>
        <w:spacing w:before="40" w:after="40"/>
        <w:jc w:val="both"/>
        <w:rPr>
          <w:b/>
        </w:rPr>
      </w:pPr>
      <w:r w:rsidRPr="00223567">
        <w:rPr>
          <w:b/>
        </w:rPr>
        <w:t>Бюджет</w:t>
      </w:r>
      <w:r>
        <w:rPr>
          <w:b/>
        </w:rPr>
        <w:t xml:space="preserve"> </w:t>
      </w:r>
      <w:r w:rsidRPr="00223567">
        <w:rPr>
          <w:b/>
        </w:rPr>
        <w:t>– реално число в интервала [0.00… 10000.00]</w:t>
      </w:r>
    </w:p>
    <w:p w14:paraId="3E1BDC3F" w14:textId="77777777" w:rsidR="00955FA1" w:rsidRPr="00F6402B" w:rsidRDefault="00955FA1" w:rsidP="00955FA1">
      <w:pPr>
        <w:numPr>
          <w:ilvl w:val="0"/>
          <w:numId w:val="32"/>
        </w:numPr>
        <w:spacing w:before="40" w:after="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t>Колко литра гориво ще са им нужни – реално число в интервала [1.00… 50.00]</w:t>
      </w:r>
    </w:p>
    <w:p w14:paraId="4DDD4077" w14:textId="77777777" w:rsidR="00955FA1" w:rsidRPr="00F6402B" w:rsidRDefault="00955FA1" w:rsidP="00955FA1">
      <w:pPr>
        <w:numPr>
          <w:ilvl w:val="0"/>
          <w:numId w:val="32"/>
        </w:numPr>
        <w:spacing w:before="40" w:after="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</w:rPr>
        <w:t>Ден от седмицата – текст с възможности "Saturday" и "Sunday"</w:t>
      </w:r>
      <w:r>
        <w:rPr>
          <w:rFonts w:ascii="Calibri" w:eastAsia="Calibri" w:hAnsi="Calibri" w:cs="Calibri"/>
          <w:b/>
          <w:bCs/>
        </w:rPr>
        <w:t xml:space="preserve"> </w:t>
      </w:r>
    </w:p>
    <w:p w14:paraId="3BFEFE6E" w14:textId="77777777" w:rsidR="00955FA1" w:rsidRPr="00223567" w:rsidRDefault="00955FA1" w:rsidP="00955FA1">
      <w:pPr>
        <w:pStyle w:val="3"/>
        <w:spacing w:before="40"/>
        <w:jc w:val="both"/>
      </w:pPr>
      <w:r w:rsidRPr="00B57630">
        <w:t>Изход</w:t>
      </w:r>
    </w:p>
    <w:p w14:paraId="40739CB3" w14:textId="77777777" w:rsidR="00955FA1" w:rsidRDefault="00955FA1" w:rsidP="00955FA1">
      <w:pPr>
        <w:spacing w:before="40" w:after="40"/>
        <w:rPr>
          <w:rFonts w:ascii="Calibri" w:eastAsia="Calibri" w:hAnsi="Calibri" w:cs="Calibri"/>
          <w:b/>
          <w:bCs/>
        </w:rPr>
      </w:pPr>
      <w:r w:rsidRPr="46A961E6">
        <w:rPr>
          <w:rFonts w:ascii="Calibri" w:eastAsia="Calibri" w:hAnsi="Calibri" w:cs="Calibri"/>
          <w:b/>
          <w:bCs/>
        </w:rPr>
        <w:t>Да се отпечата на конзолата</w:t>
      </w:r>
      <w:r>
        <w:rPr>
          <w:rFonts w:ascii="Calibri" w:eastAsia="Calibri" w:hAnsi="Calibri" w:cs="Calibri"/>
          <w:b/>
          <w:bCs/>
        </w:rPr>
        <w:t xml:space="preserve"> един ред: </w:t>
      </w:r>
      <w:r w:rsidRPr="46A961E6">
        <w:rPr>
          <w:rFonts w:ascii="Calibri" w:eastAsia="Calibri" w:hAnsi="Calibri" w:cs="Calibri"/>
          <w:b/>
          <w:bCs/>
        </w:rPr>
        <w:t xml:space="preserve"> </w:t>
      </w:r>
    </w:p>
    <w:p w14:paraId="2E4F5798" w14:textId="77777777" w:rsidR="00955FA1" w:rsidRPr="00AB193A" w:rsidRDefault="00955FA1" w:rsidP="00955FA1">
      <w:pPr>
        <w:pStyle w:val="ac"/>
        <w:numPr>
          <w:ilvl w:val="0"/>
          <w:numId w:val="34"/>
        </w:numPr>
        <w:spacing w:before="40" w:after="40"/>
        <w:rPr>
          <w:rFonts w:eastAsia="Times New Roman" w:cs="Arial"/>
        </w:rPr>
      </w:pPr>
      <w:r>
        <w:rPr>
          <w:rFonts w:ascii="Calibri" w:eastAsia="Calibri" w:hAnsi="Calibri" w:cs="Calibri"/>
          <w:b/>
          <w:bCs/>
        </w:rPr>
        <w:t>Ако бюджетът е достатъчен:</w:t>
      </w:r>
      <w:r>
        <w:rPr>
          <w:rFonts w:ascii="Calibri" w:eastAsia="Calibri" w:hAnsi="Calibri" w:cs="Calibri"/>
          <w:b/>
          <w:bCs/>
        </w:rPr>
        <w:br/>
      </w:r>
      <w:r w:rsidRPr="00AB193A">
        <w:rPr>
          <w:rFonts w:ascii="Calibri" w:eastAsia="Calibri" w:hAnsi="Calibri" w:cs="Calibri"/>
          <w:b/>
          <w:bCs/>
        </w:rPr>
        <w:t>"</w:t>
      </w:r>
      <w:r w:rsidRPr="00AB193A">
        <w:rPr>
          <w:rFonts w:ascii="Consolas" w:eastAsia="Calibri" w:hAnsi="Consolas" w:cs="Times New Roman"/>
          <w:b/>
        </w:rPr>
        <w:t>Safari time! Money left: {</w:t>
      </w:r>
      <w:r w:rsidRPr="00AB193A">
        <w:rPr>
          <w:rFonts w:eastAsia="Calibri" w:cstheme="minorHAnsi"/>
          <w:b/>
        </w:rPr>
        <w:t>колко пари са им останали</w:t>
      </w:r>
      <w:r w:rsidRPr="00AB193A">
        <w:rPr>
          <w:rFonts w:ascii="Consolas" w:eastAsia="Calibri" w:hAnsi="Consolas" w:cs="Times New Roman"/>
          <w:b/>
        </w:rPr>
        <w:t>} lv.</w:t>
      </w:r>
      <w:r w:rsidRPr="00AB193A">
        <w:rPr>
          <w:rFonts w:ascii="Calibri" w:eastAsia="Calibri" w:hAnsi="Calibri" w:cs="Calibri"/>
          <w:b/>
          <w:bCs/>
        </w:rPr>
        <w:t xml:space="preserve"> "</w:t>
      </w:r>
    </w:p>
    <w:p w14:paraId="34E03085" w14:textId="77777777" w:rsidR="00955FA1" w:rsidRPr="00AB193A" w:rsidRDefault="00955FA1" w:rsidP="00955FA1">
      <w:pPr>
        <w:pStyle w:val="ac"/>
        <w:numPr>
          <w:ilvl w:val="0"/>
          <w:numId w:val="34"/>
        </w:numPr>
        <w:spacing w:before="40" w:after="40"/>
        <w:rPr>
          <w:rFonts w:eastAsia="Times New Roman" w:cs="Arial"/>
        </w:rPr>
      </w:pPr>
      <w:r>
        <w:rPr>
          <w:rFonts w:ascii="Calibri" w:eastAsia="Calibri" w:hAnsi="Calibri" w:cs="Calibri"/>
          <w:b/>
          <w:bCs/>
        </w:rPr>
        <w:t>Ако бюджетът не е достатъчен:</w:t>
      </w:r>
    </w:p>
    <w:p w14:paraId="17B2310A" w14:textId="77777777" w:rsidR="00955FA1" w:rsidRDefault="00955FA1" w:rsidP="00955FA1">
      <w:pPr>
        <w:pStyle w:val="ac"/>
        <w:spacing w:before="40" w:after="40"/>
        <w:rPr>
          <w:rFonts w:ascii="Calibri" w:eastAsia="Calibri" w:hAnsi="Calibri" w:cs="Calibri"/>
          <w:b/>
          <w:bCs/>
        </w:rPr>
      </w:pPr>
      <w:r w:rsidRPr="00AB193A">
        <w:rPr>
          <w:rFonts w:ascii="Calibri" w:eastAsia="Calibri" w:hAnsi="Calibri" w:cs="Calibri"/>
          <w:b/>
          <w:bCs/>
        </w:rPr>
        <w:t>"</w:t>
      </w:r>
      <w:r w:rsidRPr="00AB193A">
        <w:rPr>
          <w:rFonts w:ascii="Consolas" w:hAnsi="Consolas" w:cs="Consolas"/>
          <w:b/>
        </w:rPr>
        <w:t>Not enough money! Money needed: {</w:t>
      </w:r>
      <w:r w:rsidRPr="00AB193A">
        <w:rPr>
          <w:rFonts w:cstheme="minorHAnsi"/>
          <w:b/>
        </w:rPr>
        <w:t>колко пари не им достигат</w:t>
      </w:r>
      <w:r w:rsidRPr="00AB193A">
        <w:rPr>
          <w:rFonts w:ascii="Consolas" w:hAnsi="Consolas" w:cs="Consolas"/>
          <w:b/>
        </w:rPr>
        <w:t>} lv.</w:t>
      </w:r>
      <w:r w:rsidRPr="00AB193A">
        <w:rPr>
          <w:rFonts w:ascii="Consolas" w:eastAsia="Calibri" w:hAnsi="Consolas" w:cs="Calibri"/>
          <w:b/>
          <w:bCs/>
        </w:rPr>
        <w:t>"</w:t>
      </w:r>
    </w:p>
    <w:p w14:paraId="2A10147E" w14:textId="77777777" w:rsidR="00955FA1" w:rsidRPr="00AB193A" w:rsidRDefault="00955FA1" w:rsidP="00955FA1">
      <w:pPr>
        <w:pStyle w:val="ac"/>
        <w:spacing w:before="40" w:after="40"/>
        <w:ind w:left="0"/>
        <w:rPr>
          <w:rFonts w:eastAsia="Times New Roman" w:cs="Arial"/>
        </w:rPr>
      </w:pPr>
      <w:r w:rsidRPr="00AB193A">
        <w:rPr>
          <w:rFonts w:ascii="Calibri" w:eastAsia="Calibri" w:hAnsi="Calibri" w:cs="Calibri"/>
          <w:b/>
          <w:bCs/>
        </w:rPr>
        <w:t>Сум</w:t>
      </w:r>
      <w:r>
        <w:rPr>
          <w:rFonts w:ascii="Calibri" w:eastAsia="Calibri" w:hAnsi="Calibri" w:cs="Calibri"/>
          <w:b/>
          <w:bCs/>
        </w:rPr>
        <w:t>и</w:t>
      </w:r>
      <w:r w:rsidRPr="00AB193A">
        <w:rPr>
          <w:rFonts w:ascii="Calibri" w:eastAsia="Calibri" w:hAnsi="Calibri" w:cs="Calibri"/>
          <w:b/>
          <w:bCs/>
        </w:rPr>
        <w:t>т</w:t>
      </w:r>
      <w:r>
        <w:rPr>
          <w:rFonts w:ascii="Calibri" w:eastAsia="Calibri" w:hAnsi="Calibri" w:cs="Calibri"/>
          <w:b/>
          <w:bCs/>
        </w:rPr>
        <w:t>е</w:t>
      </w:r>
      <w:r w:rsidRPr="00AB193A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  <w:b/>
          <w:bCs/>
        </w:rPr>
        <w:t>трябва</w:t>
      </w:r>
      <w:r w:rsidRPr="00AB193A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  <w:b/>
          <w:bCs/>
        </w:rPr>
        <w:t>да са</w:t>
      </w:r>
      <w:r w:rsidRPr="00AB193A">
        <w:rPr>
          <w:rFonts w:ascii="Calibri" w:eastAsia="Calibri" w:hAnsi="Calibri" w:cs="Calibri"/>
          <w:b/>
          <w:bCs/>
        </w:rPr>
        <w:t xml:space="preserve"> </w:t>
      </w:r>
      <w:r w:rsidRPr="00AB193A">
        <w:rPr>
          <w:rFonts w:eastAsia="Times New Roman" w:cs="Arial"/>
          <w:b/>
          <w:bCs/>
        </w:rPr>
        <w:t>форматиран</w:t>
      </w:r>
      <w:r>
        <w:rPr>
          <w:rFonts w:eastAsia="Times New Roman" w:cs="Arial"/>
          <w:b/>
          <w:bCs/>
        </w:rPr>
        <w:t>и</w:t>
      </w:r>
      <w:r w:rsidRPr="00AB193A">
        <w:rPr>
          <w:rFonts w:eastAsia="Times New Roman" w:cs="Arial"/>
          <w:b/>
          <w:bCs/>
        </w:rPr>
        <w:t xml:space="preserve"> до втория знак след десетичната запетая.</w:t>
      </w:r>
    </w:p>
    <w:p w14:paraId="45EEE0AB" w14:textId="77777777" w:rsidR="00955FA1" w:rsidRPr="003C0CF3" w:rsidRDefault="00955FA1" w:rsidP="00955FA1">
      <w:pPr>
        <w:pStyle w:val="3"/>
        <w:spacing w:before="40"/>
      </w:pPr>
      <w:r w:rsidRPr="00B57630">
        <w:t>Примерен вход и изход</w:t>
      </w:r>
    </w:p>
    <w:tbl>
      <w:tblPr>
        <w:tblStyle w:val="af"/>
        <w:tblW w:w="9540" w:type="dxa"/>
        <w:tblInd w:w="-1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70"/>
        <w:gridCol w:w="2790"/>
        <w:gridCol w:w="1080"/>
        <w:gridCol w:w="4500"/>
      </w:tblGrid>
      <w:tr w:rsidR="00955FA1" w:rsidRPr="00B57630" w14:paraId="29EFB57B" w14:textId="77777777" w:rsidTr="00E9059D">
        <w:tc>
          <w:tcPr>
            <w:tcW w:w="1170" w:type="dxa"/>
            <w:shd w:val="clear" w:color="auto" w:fill="D9D9D9" w:themeFill="background1" w:themeFillShade="D9"/>
          </w:tcPr>
          <w:p w14:paraId="782DD11E" w14:textId="77777777" w:rsidR="00955FA1" w:rsidRPr="00B57630" w:rsidRDefault="00955FA1" w:rsidP="00E9059D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7E0044D3">
              <w:rPr>
                <w:rFonts w:ascii="Calibri" w:eastAsia="Calibri" w:hAnsi="Calibri" w:cs="Times New Roman"/>
                <w:b/>
                <w:bCs/>
              </w:rPr>
              <w:t>Вход</w:t>
            </w:r>
          </w:p>
        </w:tc>
        <w:tc>
          <w:tcPr>
            <w:tcW w:w="2790" w:type="dxa"/>
            <w:shd w:val="clear" w:color="auto" w:fill="D9D9D9" w:themeFill="background1" w:themeFillShade="D9"/>
          </w:tcPr>
          <w:p w14:paraId="10BC534D" w14:textId="77777777" w:rsidR="00955FA1" w:rsidRPr="00B57630" w:rsidRDefault="00955FA1" w:rsidP="00E9059D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7E0044D3">
              <w:rPr>
                <w:rFonts w:ascii="Calibri" w:eastAsia="Calibri" w:hAnsi="Calibri" w:cs="Times New Roman"/>
                <w:b/>
                <w:bCs/>
              </w:rPr>
              <w:t>Изход</w:t>
            </w:r>
          </w:p>
        </w:tc>
        <w:tc>
          <w:tcPr>
            <w:tcW w:w="5580" w:type="dxa"/>
            <w:gridSpan w:val="2"/>
            <w:shd w:val="clear" w:color="auto" w:fill="D9D9D9" w:themeFill="background1" w:themeFillShade="D9"/>
          </w:tcPr>
          <w:p w14:paraId="23D47DED" w14:textId="77777777" w:rsidR="00955FA1" w:rsidRPr="00B57630" w:rsidRDefault="00955FA1" w:rsidP="00E9059D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</w:rPr>
            </w:pPr>
            <w:r w:rsidRPr="7E0044D3">
              <w:rPr>
                <w:rFonts w:ascii="Calibri" w:eastAsia="Calibri" w:hAnsi="Calibri" w:cs="Times New Roman"/>
                <w:b/>
                <w:bCs/>
              </w:rPr>
              <w:t>Обяснения</w:t>
            </w:r>
          </w:p>
        </w:tc>
      </w:tr>
      <w:tr w:rsidR="00955FA1" w:rsidRPr="00B57630" w14:paraId="1393DD19" w14:textId="77777777" w:rsidTr="00E9059D">
        <w:trPr>
          <w:trHeight w:val="1696"/>
        </w:trPr>
        <w:tc>
          <w:tcPr>
            <w:tcW w:w="1170" w:type="dxa"/>
          </w:tcPr>
          <w:p w14:paraId="6C11F4FD" w14:textId="77777777" w:rsidR="00955FA1" w:rsidRPr="00AB193A" w:rsidRDefault="00955FA1" w:rsidP="00E9059D">
            <w:pPr>
              <w:spacing w:before="0" w:after="0"/>
              <w:rPr>
                <w:rFonts w:ascii="Consolas" w:eastAsia="Calibri" w:hAnsi="Consolas" w:cs="Times New Roman"/>
                <w:color w:val="C0504D" w:themeColor="accent2"/>
              </w:rPr>
            </w:pPr>
            <w:r w:rsidRPr="00AB193A">
              <w:rPr>
                <w:rFonts w:ascii="Consolas" w:eastAsia="Calibri" w:hAnsi="Consolas" w:cs="Times New Roman"/>
                <w:color w:val="C0504D" w:themeColor="accent2"/>
              </w:rPr>
              <w:t>1000</w:t>
            </w:r>
          </w:p>
          <w:p w14:paraId="07F08ECA" w14:textId="77777777" w:rsidR="00955FA1" w:rsidRPr="00AB193A" w:rsidRDefault="00955FA1" w:rsidP="00E9059D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AB193A">
              <w:rPr>
                <w:rFonts w:ascii="Consolas" w:eastAsia="Calibri" w:hAnsi="Consolas" w:cs="Times New Roman"/>
                <w:color w:val="5F497A" w:themeColor="accent4" w:themeShade="BF"/>
              </w:rPr>
              <w:t>10</w:t>
            </w:r>
          </w:p>
          <w:p w14:paraId="32A29F0B" w14:textId="77777777" w:rsidR="00955FA1" w:rsidRPr="00D119D6" w:rsidRDefault="00955FA1" w:rsidP="00E9059D">
            <w:pPr>
              <w:spacing w:before="0" w:after="0" w:line="276" w:lineRule="auto"/>
              <w:rPr>
                <w:rFonts w:ascii="Consolas" w:eastAsia="Calibri" w:hAnsi="Consolas" w:cs="Times New Roman"/>
              </w:rPr>
            </w:pPr>
            <w:r w:rsidRPr="00AB193A">
              <w:rPr>
                <w:rFonts w:ascii="Consolas" w:eastAsia="Calibri" w:hAnsi="Consolas" w:cs="Times New Roman"/>
                <w:color w:val="76923C" w:themeColor="accent3" w:themeShade="BF"/>
              </w:rPr>
              <w:t>Sunday</w:t>
            </w:r>
          </w:p>
        </w:tc>
        <w:tc>
          <w:tcPr>
            <w:tcW w:w="2790" w:type="dxa"/>
          </w:tcPr>
          <w:p w14:paraId="23BC43A9" w14:textId="77777777" w:rsidR="00955FA1" w:rsidRPr="0032788A" w:rsidRDefault="00955FA1" w:rsidP="00E9059D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AB193A">
              <w:rPr>
                <w:rFonts w:ascii="Consolas" w:eastAsia="Calibri" w:hAnsi="Consolas" w:cs="Times New Roman"/>
              </w:rPr>
              <w:t>Safari time! Money left: 903.20 lv.</w:t>
            </w:r>
          </w:p>
        </w:tc>
        <w:tc>
          <w:tcPr>
            <w:tcW w:w="5580" w:type="dxa"/>
            <w:gridSpan w:val="2"/>
          </w:tcPr>
          <w:p w14:paraId="087C7BFF" w14:textId="77777777" w:rsidR="00955FA1" w:rsidRPr="00AF3CD6" w:rsidRDefault="00955FA1" w:rsidP="00E9059D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Цена на горивото = </w:t>
            </w:r>
            <w:r w:rsidRPr="00AB193A">
              <w:rPr>
                <w:rFonts w:eastAsia="Calibri" w:cs="Times New Roman"/>
                <w:b/>
                <w:color w:val="5F497A" w:themeColor="accent4" w:themeShade="BF"/>
              </w:rPr>
              <w:t xml:space="preserve">10 </w:t>
            </w:r>
            <w:r>
              <w:rPr>
                <w:rFonts w:eastAsia="Calibri" w:cs="Times New Roman"/>
                <w:b/>
              </w:rPr>
              <w:t>* 2.10 = 21.00</w:t>
            </w:r>
          </w:p>
          <w:p w14:paraId="2AAD91B2" w14:textId="77777777" w:rsidR="00955FA1" w:rsidRPr="00AF3CD6" w:rsidRDefault="00955FA1" w:rsidP="00E9059D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Общо с екскурзовода</w:t>
            </w:r>
            <w:r w:rsidRPr="00AB193A">
              <w:rPr>
                <w:rFonts w:eastAsia="Calibri" w:cs="Times New Roman"/>
                <w:b/>
              </w:rPr>
              <w:t>: 21.</w:t>
            </w:r>
            <w:r>
              <w:rPr>
                <w:rFonts w:eastAsia="Calibri" w:cs="Times New Roman"/>
                <w:b/>
              </w:rPr>
              <w:t>0</w:t>
            </w:r>
            <w:r w:rsidRPr="00AB193A">
              <w:rPr>
                <w:rFonts w:eastAsia="Calibri" w:cs="Times New Roman"/>
                <w:b/>
              </w:rPr>
              <w:t xml:space="preserve">0 + 100 = </w:t>
            </w:r>
            <w:r>
              <w:rPr>
                <w:rFonts w:eastAsia="Calibri" w:cs="Times New Roman"/>
                <w:b/>
                <w:color w:val="0070C0"/>
              </w:rPr>
              <w:t>121.00 лв</w:t>
            </w:r>
          </w:p>
          <w:p w14:paraId="5FBB2C02" w14:textId="77777777" w:rsidR="00955FA1" w:rsidRPr="00AB193A" w:rsidRDefault="00955FA1" w:rsidP="00E9059D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Денят е неделя (</w:t>
            </w:r>
            <w:r w:rsidRPr="00AB193A">
              <w:rPr>
                <w:rFonts w:eastAsia="Calibri" w:cs="Times New Roman"/>
                <w:b/>
                <w:color w:val="76923C" w:themeColor="accent3" w:themeShade="BF"/>
              </w:rPr>
              <w:t>Sunday</w:t>
            </w:r>
            <w:r>
              <w:rPr>
                <w:rFonts w:eastAsia="Calibri" w:cs="Times New Roman"/>
                <w:b/>
              </w:rPr>
              <w:t xml:space="preserve">), следователно имат 20% отстъпка: </w:t>
            </w:r>
            <w:r w:rsidRPr="00AB193A">
              <w:rPr>
                <w:rFonts w:eastAsia="Calibri" w:cs="Times New Roman"/>
                <w:b/>
                <w:color w:val="0070C0"/>
              </w:rPr>
              <w:t>121.</w:t>
            </w:r>
            <w:r>
              <w:rPr>
                <w:rFonts w:eastAsia="Calibri" w:cs="Times New Roman"/>
                <w:b/>
                <w:color w:val="0070C0"/>
              </w:rPr>
              <w:t>0</w:t>
            </w:r>
            <w:r w:rsidRPr="00AB193A">
              <w:rPr>
                <w:rFonts w:eastAsia="Calibri" w:cs="Times New Roman"/>
                <w:b/>
                <w:color w:val="0070C0"/>
              </w:rPr>
              <w:t>0</w:t>
            </w:r>
            <w:r>
              <w:rPr>
                <w:rFonts w:eastAsia="Calibri" w:cs="Times New Roman"/>
                <w:b/>
              </w:rPr>
              <w:t xml:space="preserve"> – 20% = 96.80 лв.</w:t>
            </w:r>
          </w:p>
          <w:p w14:paraId="2A943A78" w14:textId="77777777" w:rsidR="00955FA1" w:rsidRPr="0032788A" w:rsidRDefault="00955FA1" w:rsidP="00E9059D">
            <w:pPr>
              <w:tabs>
                <w:tab w:val="left" w:pos="5414"/>
              </w:tabs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Понеже </w:t>
            </w:r>
            <w:r w:rsidRPr="00AB193A">
              <w:rPr>
                <w:rFonts w:eastAsia="Calibri" w:cs="Times New Roman"/>
                <w:b/>
                <w:color w:val="C0504D" w:themeColor="accent2"/>
              </w:rPr>
              <w:t xml:space="preserve">1000 </w:t>
            </w:r>
            <w:r>
              <w:rPr>
                <w:rFonts w:eastAsia="Calibri" w:cs="Times New Roman"/>
                <w:b/>
              </w:rPr>
              <w:t>&gt; 96.90, то бюджетът им е достатъчен и им остават 903.20 лв.</w:t>
            </w:r>
          </w:p>
        </w:tc>
      </w:tr>
      <w:tr w:rsidR="00955FA1" w:rsidRPr="00B57630" w14:paraId="1090A9C1" w14:textId="77777777" w:rsidTr="00E9059D">
        <w:tc>
          <w:tcPr>
            <w:tcW w:w="1170" w:type="dxa"/>
            <w:shd w:val="clear" w:color="auto" w:fill="D9D9D9" w:themeFill="background1" w:themeFillShade="D9"/>
          </w:tcPr>
          <w:p w14:paraId="2A95B0D8" w14:textId="77777777" w:rsidR="00955FA1" w:rsidRPr="00B57630" w:rsidRDefault="00955FA1" w:rsidP="00E9059D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7E0044D3">
              <w:rPr>
                <w:rFonts w:ascii="Calibri" w:eastAsia="Calibri" w:hAnsi="Calibri" w:cs="Times New Roman"/>
                <w:b/>
                <w:bCs/>
              </w:rPr>
              <w:t>Вход</w:t>
            </w:r>
          </w:p>
        </w:tc>
        <w:tc>
          <w:tcPr>
            <w:tcW w:w="2790" w:type="dxa"/>
            <w:shd w:val="clear" w:color="auto" w:fill="D9D9D9" w:themeFill="background1" w:themeFillShade="D9"/>
          </w:tcPr>
          <w:p w14:paraId="4BAE211D" w14:textId="77777777" w:rsidR="00955FA1" w:rsidRPr="00B57630" w:rsidRDefault="00955FA1" w:rsidP="00E9059D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7E0044D3">
              <w:rPr>
                <w:rFonts w:ascii="Calibri" w:eastAsia="Calibri" w:hAnsi="Calibri" w:cs="Times New Roman"/>
                <w:b/>
                <w:bCs/>
              </w:rPr>
              <w:t>Изход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72393CC9" w14:textId="77777777" w:rsidR="00955FA1" w:rsidRPr="00B57630" w:rsidRDefault="00955FA1" w:rsidP="00E9059D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7E0044D3">
              <w:rPr>
                <w:rFonts w:ascii="Calibri" w:eastAsia="Calibri" w:hAnsi="Calibri" w:cs="Times New Roman"/>
                <w:b/>
                <w:bCs/>
              </w:rPr>
              <w:t>Вход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18DDD066" w14:textId="77777777" w:rsidR="00955FA1" w:rsidRPr="00B57630" w:rsidRDefault="00955FA1" w:rsidP="00E9059D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7E0044D3">
              <w:rPr>
                <w:rFonts w:ascii="Calibri" w:eastAsia="Calibri" w:hAnsi="Calibri" w:cs="Times New Roman"/>
                <w:b/>
                <w:bCs/>
              </w:rPr>
              <w:t>Изход</w:t>
            </w:r>
          </w:p>
        </w:tc>
      </w:tr>
      <w:tr w:rsidR="00955FA1" w:rsidRPr="00B57630" w14:paraId="70D5347D" w14:textId="77777777" w:rsidTr="00E9059D">
        <w:trPr>
          <w:trHeight w:val="968"/>
        </w:trPr>
        <w:tc>
          <w:tcPr>
            <w:tcW w:w="1170" w:type="dxa"/>
          </w:tcPr>
          <w:p w14:paraId="18CD1CA5" w14:textId="77777777" w:rsidR="00955FA1" w:rsidRPr="00AB193A" w:rsidRDefault="00955FA1" w:rsidP="00E9059D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AB193A">
              <w:rPr>
                <w:rFonts w:ascii="Consolas" w:eastAsia="Calibri" w:hAnsi="Consolas" w:cs="Times New Roman"/>
              </w:rPr>
              <w:t>120</w:t>
            </w:r>
          </w:p>
          <w:p w14:paraId="0FD09D04" w14:textId="77777777" w:rsidR="00955FA1" w:rsidRPr="00AB193A" w:rsidRDefault="00955FA1" w:rsidP="00E9059D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AB193A">
              <w:rPr>
                <w:rFonts w:ascii="Consolas" w:eastAsia="Calibri" w:hAnsi="Consolas" w:cs="Times New Roman"/>
              </w:rPr>
              <w:t>30</w:t>
            </w:r>
          </w:p>
          <w:p w14:paraId="51246956" w14:textId="77777777" w:rsidR="00955FA1" w:rsidRPr="00D57D3A" w:rsidRDefault="00955FA1" w:rsidP="00E9059D">
            <w:pPr>
              <w:spacing w:before="0" w:after="0" w:line="276" w:lineRule="auto"/>
              <w:rPr>
                <w:rFonts w:ascii="Consolas" w:eastAsia="Calibri" w:hAnsi="Consolas" w:cs="Consolas"/>
              </w:rPr>
            </w:pPr>
            <w:r w:rsidRPr="00AB193A">
              <w:rPr>
                <w:rFonts w:ascii="Consolas" w:eastAsia="Calibri" w:hAnsi="Consolas" w:cs="Times New Roman"/>
              </w:rPr>
              <w:t>Saturday</w:t>
            </w:r>
          </w:p>
        </w:tc>
        <w:tc>
          <w:tcPr>
            <w:tcW w:w="2790" w:type="dxa"/>
          </w:tcPr>
          <w:p w14:paraId="7CE9DBA2" w14:textId="77777777" w:rsidR="00955FA1" w:rsidRPr="00D57D3A" w:rsidRDefault="00955FA1" w:rsidP="00E9059D">
            <w:pPr>
              <w:spacing w:before="40" w:after="40"/>
              <w:rPr>
                <w:rFonts w:ascii="Consolas" w:eastAsia="Calibri" w:hAnsi="Consolas" w:cs="Consolas"/>
              </w:rPr>
            </w:pPr>
            <w:r w:rsidRPr="00AB193A">
              <w:rPr>
                <w:rFonts w:ascii="Consolas" w:eastAsia="Calibri" w:hAnsi="Consolas" w:cs="Consolas"/>
              </w:rPr>
              <w:t>Not enough money! Money needed: 26.70 lv.</w:t>
            </w:r>
          </w:p>
        </w:tc>
        <w:tc>
          <w:tcPr>
            <w:tcW w:w="1080" w:type="dxa"/>
          </w:tcPr>
          <w:p w14:paraId="329BDC6D" w14:textId="77777777" w:rsidR="00955FA1" w:rsidRPr="00D95DC9" w:rsidRDefault="00955FA1" w:rsidP="00E9059D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D95DC9">
              <w:rPr>
                <w:rFonts w:ascii="Consolas" w:eastAsia="Calibri" w:hAnsi="Consolas" w:cs="Times New Roman"/>
              </w:rPr>
              <w:t>105.20</w:t>
            </w:r>
          </w:p>
          <w:p w14:paraId="2063FDC4" w14:textId="77777777" w:rsidR="00955FA1" w:rsidRPr="00D95DC9" w:rsidRDefault="00955FA1" w:rsidP="00E9059D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D95DC9">
              <w:rPr>
                <w:rFonts w:ascii="Consolas" w:eastAsia="Calibri" w:hAnsi="Consolas" w:cs="Times New Roman"/>
              </w:rPr>
              <w:t>15</w:t>
            </w:r>
          </w:p>
          <w:p w14:paraId="370B1C93" w14:textId="77777777" w:rsidR="00955FA1" w:rsidRPr="001B08A4" w:rsidRDefault="00955FA1" w:rsidP="00E9059D">
            <w:pPr>
              <w:spacing w:before="0" w:after="0" w:line="276" w:lineRule="auto"/>
              <w:rPr>
                <w:rFonts w:ascii="Consolas" w:eastAsia="Calibri" w:hAnsi="Consolas" w:cs="Times New Roman"/>
              </w:rPr>
            </w:pPr>
            <w:r w:rsidRPr="00D95DC9">
              <w:rPr>
                <w:rFonts w:ascii="Consolas" w:eastAsia="Calibri" w:hAnsi="Consolas" w:cs="Times New Roman"/>
              </w:rPr>
              <w:t>Sunday</w:t>
            </w:r>
          </w:p>
        </w:tc>
        <w:tc>
          <w:tcPr>
            <w:tcW w:w="4500" w:type="dxa"/>
          </w:tcPr>
          <w:p w14:paraId="4053FB1C" w14:textId="77777777" w:rsidR="00955FA1" w:rsidRPr="007A0D85" w:rsidRDefault="00955FA1" w:rsidP="00E9059D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95DC9">
              <w:rPr>
                <w:rFonts w:ascii="Consolas" w:eastAsia="Calibri" w:hAnsi="Consolas" w:cs="Times New Roman"/>
              </w:rPr>
              <w:t>Safari time! Money left: 0.00 lv.</w:t>
            </w:r>
          </w:p>
        </w:tc>
      </w:tr>
    </w:tbl>
    <w:p w14:paraId="4B58992E" w14:textId="77777777" w:rsidR="00955FA1" w:rsidRDefault="00955FA1" w:rsidP="00955FA1">
      <w:pPr>
        <w:pStyle w:val="3"/>
        <w:spacing w:before="40"/>
      </w:pPr>
    </w:p>
    <w:p w14:paraId="219997B8" w14:textId="7C4A6271" w:rsidR="00955FA1" w:rsidRPr="00955FA1" w:rsidRDefault="00955FA1" w:rsidP="00955FA1">
      <w:pPr>
        <w:pStyle w:val="3"/>
        <w:spacing w:before="40"/>
        <w:rPr>
          <w:lang w:val="en-US"/>
        </w:rPr>
      </w:pPr>
      <w:r w:rsidRPr="00B57630">
        <w:t>Примерен вход и изход</w:t>
      </w:r>
      <w:r>
        <w:rPr>
          <w:lang w:val="en-US"/>
        </w:rPr>
        <w:t xml:space="preserve"> - JavaScript</w:t>
      </w:r>
    </w:p>
    <w:tbl>
      <w:tblPr>
        <w:tblStyle w:val="af"/>
        <w:tblW w:w="9540" w:type="dxa"/>
        <w:tblInd w:w="-1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10"/>
        <w:gridCol w:w="2700"/>
        <w:gridCol w:w="1710"/>
        <w:gridCol w:w="3420"/>
      </w:tblGrid>
      <w:tr w:rsidR="00955FA1" w:rsidRPr="00B57630" w14:paraId="14178689" w14:textId="77777777" w:rsidTr="00955FA1">
        <w:tc>
          <w:tcPr>
            <w:tcW w:w="1710" w:type="dxa"/>
            <w:shd w:val="clear" w:color="auto" w:fill="D9D9D9" w:themeFill="background1" w:themeFillShade="D9"/>
          </w:tcPr>
          <w:p w14:paraId="1C5E3A93" w14:textId="77777777" w:rsidR="00955FA1" w:rsidRPr="00B57630" w:rsidRDefault="00955FA1" w:rsidP="00E9059D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7E0044D3">
              <w:rPr>
                <w:rFonts w:ascii="Calibri" w:eastAsia="Calibri" w:hAnsi="Calibri" w:cs="Times New Roman"/>
                <w:b/>
                <w:bCs/>
              </w:rPr>
              <w:t>Вход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65F9CCE0" w14:textId="77777777" w:rsidR="00955FA1" w:rsidRPr="00B57630" w:rsidRDefault="00955FA1" w:rsidP="00E9059D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7E0044D3">
              <w:rPr>
                <w:rFonts w:ascii="Calibri" w:eastAsia="Calibri" w:hAnsi="Calibri" w:cs="Times New Roman"/>
                <w:b/>
                <w:bCs/>
              </w:rPr>
              <w:t>Изход</w:t>
            </w:r>
          </w:p>
        </w:tc>
        <w:tc>
          <w:tcPr>
            <w:tcW w:w="5130" w:type="dxa"/>
            <w:gridSpan w:val="2"/>
            <w:shd w:val="clear" w:color="auto" w:fill="D9D9D9" w:themeFill="background1" w:themeFillShade="D9"/>
          </w:tcPr>
          <w:p w14:paraId="3B35A569" w14:textId="77777777" w:rsidR="00955FA1" w:rsidRPr="00B57630" w:rsidRDefault="00955FA1" w:rsidP="00E9059D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</w:rPr>
            </w:pPr>
            <w:r w:rsidRPr="7E0044D3">
              <w:rPr>
                <w:rFonts w:ascii="Calibri" w:eastAsia="Calibri" w:hAnsi="Calibri" w:cs="Times New Roman"/>
                <w:b/>
                <w:bCs/>
              </w:rPr>
              <w:t>Обяснения</w:t>
            </w:r>
          </w:p>
        </w:tc>
      </w:tr>
      <w:tr w:rsidR="00955FA1" w:rsidRPr="00B57630" w14:paraId="446E12DF" w14:textId="77777777" w:rsidTr="00955FA1">
        <w:trPr>
          <w:trHeight w:val="1696"/>
        </w:trPr>
        <w:tc>
          <w:tcPr>
            <w:tcW w:w="1710" w:type="dxa"/>
          </w:tcPr>
          <w:p w14:paraId="659103FE" w14:textId="0E00822B" w:rsidR="00955FA1" w:rsidRPr="00955FA1" w:rsidRDefault="00955FA1" w:rsidP="00E9059D">
            <w:pPr>
              <w:spacing w:before="0" w:after="0"/>
              <w:rPr>
                <w:rFonts w:ascii="Consolas" w:eastAsia="Calibri" w:hAnsi="Consolas" w:cs="Times New Roman"/>
                <w:color w:val="C0504D" w:themeColor="accent2"/>
                <w:lang w:val="en-US"/>
              </w:rPr>
            </w:pPr>
            <w:r>
              <w:rPr>
                <w:rFonts w:ascii="Consolas" w:eastAsia="Consolas" w:hAnsi="Consolas" w:cs="Consolas"/>
              </w:rPr>
              <w:lastRenderedPageBreak/>
              <w:t>(</w:t>
            </w:r>
            <w:r>
              <w:rPr>
                <w:rFonts w:ascii="Consolas" w:eastAsia="Consolas" w:hAnsi="Consolas" w:cs="Consolas"/>
                <w:lang w:val="en-US"/>
              </w:rPr>
              <w:t>[</w:t>
            </w:r>
            <w:r>
              <w:rPr>
                <w:rFonts w:eastAsia="Times New Roman" w:cs="Arial"/>
                <w:b/>
                <w:bCs/>
              </w:rPr>
              <w:t>"</w:t>
            </w:r>
            <w:r w:rsidRPr="00AB193A">
              <w:rPr>
                <w:rFonts w:ascii="Consolas" w:eastAsia="Calibri" w:hAnsi="Consolas" w:cs="Times New Roman"/>
                <w:color w:val="C0504D" w:themeColor="accent2"/>
              </w:rPr>
              <w:t>1000</w:t>
            </w:r>
            <w:r>
              <w:rPr>
                <w:rFonts w:eastAsia="Times New Roman" w:cs="Arial"/>
                <w:b/>
                <w:bCs/>
              </w:rPr>
              <w:t>"</w:t>
            </w:r>
            <w:r>
              <w:rPr>
                <w:rFonts w:eastAsia="Times New Roman" w:cs="Arial"/>
                <w:b/>
                <w:bCs/>
                <w:lang w:val="en-US"/>
              </w:rPr>
              <w:t>,</w:t>
            </w:r>
          </w:p>
          <w:p w14:paraId="07531965" w14:textId="23A2177F" w:rsidR="00955FA1" w:rsidRPr="00955FA1" w:rsidRDefault="00955FA1" w:rsidP="00E9059D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eastAsia="Times New Roman" w:cs="Arial"/>
                <w:b/>
                <w:bCs/>
              </w:rPr>
              <w:t>"</w:t>
            </w:r>
            <w:r w:rsidRPr="00AB193A">
              <w:rPr>
                <w:rFonts w:ascii="Consolas" w:eastAsia="Calibri" w:hAnsi="Consolas" w:cs="Times New Roman"/>
                <w:color w:val="5F497A" w:themeColor="accent4" w:themeShade="BF"/>
              </w:rPr>
              <w:t>10</w:t>
            </w:r>
            <w:r>
              <w:rPr>
                <w:rFonts w:eastAsia="Times New Roman" w:cs="Arial"/>
                <w:b/>
                <w:bCs/>
              </w:rPr>
              <w:t>"</w:t>
            </w:r>
            <w:r>
              <w:rPr>
                <w:rFonts w:eastAsia="Times New Roman" w:cs="Arial"/>
                <w:b/>
                <w:bCs/>
                <w:lang w:val="en-US"/>
              </w:rPr>
              <w:t>,</w:t>
            </w:r>
          </w:p>
          <w:p w14:paraId="1A01DD4F" w14:textId="2A6B286A" w:rsidR="00955FA1" w:rsidRPr="00955FA1" w:rsidRDefault="00955FA1" w:rsidP="00E9059D">
            <w:pPr>
              <w:spacing w:before="0" w:after="0" w:line="276" w:lineRule="auto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eastAsia="Times New Roman" w:cs="Arial"/>
                <w:b/>
                <w:bCs/>
              </w:rPr>
              <w:t>"</w:t>
            </w:r>
            <w:r w:rsidRPr="00AB193A">
              <w:rPr>
                <w:rFonts w:ascii="Consolas" w:eastAsia="Calibri" w:hAnsi="Consolas" w:cs="Times New Roman"/>
                <w:color w:val="76923C" w:themeColor="accent3" w:themeShade="BF"/>
              </w:rPr>
              <w:t>Sunday</w:t>
            </w:r>
            <w:r w:rsidRPr="00955FA1">
              <w:rPr>
                <w:rFonts w:eastAsia="Times New Roman" w:cs="Arial"/>
              </w:rPr>
              <w:t>"</w:t>
            </w:r>
            <w:r w:rsidRPr="00955FA1">
              <w:rPr>
                <w:rFonts w:ascii="Consolas" w:eastAsia="Times New Roman" w:hAnsi="Consolas" w:cs="Arial"/>
                <w:lang w:val="en-US"/>
              </w:rPr>
              <w:t>])</w:t>
            </w:r>
          </w:p>
        </w:tc>
        <w:tc>
          <w:tcPr>
            <w:tcW w:w="2700" w:type="dxa"/>
          </w:tcPr>
          <w:p w14:paraId="5493DA38" w14:textId="77777777" w:rsidR="00955FA1" w:rsidRPr="0032788A" w:rsidRDefault="00955FA1" w:rsidP="00E9059D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AB193A">
              <w:rPr>
                <w:rFonts w:ascii="Consolas" w:eastAsia="Calibri" w:hAnsi="Consolas" w:cs="Times New Roman"/>
              </w:rPr>
              <w:t>Safari time! Money left: 903.20 lv.</w:t>
            </w:r>
          </w:p>
        </w:tc>
        <w:tc>
          <w:tcPr>
            <w:tcW w:w="5130" w:type="dxa"/>
            <w:gridSpan w:val="2"/>
          </w:tcPr>
          <w:p w14:paraId="47276ADD" w14:textId="77777777" w:rsidR="00955FA1" w:rsidRPr="00AF3CD6" w:rsidRDefault="00955FA1" w:rsidP="00E9059D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Цена на горивото = </w:t>
            </w:r>
            <w:r w:rsidRPr="00AB193A">
              <w:rPr>
                <w:rFonts w:eastAsia="Calibri" w:cs="Times New Roman"/>
                <w:b/>
                <w:color w:val="5F497A" w:themeColor="accent4" w:themeShade="BF"/>
              </w:rPr>
              <w:t xml:space="preserve">10 </w:t>
            </w:r>
            <w:r>
              <w:rPr>
                <w:rFonts w:eastAsia="Calibri" w:cs="Times New Roman"/>
                <w:b/>
              </w:rPr>
              <w:t>* 2.10 = 21.00</w:t>
            </w:r>
          </w:p>
          <w:p w14:paraId="4E3B75ED" w14:textId="77777777" w:rsidR="00955FA1" w:rsidRPr="00AF3CD6" w:rsidRDefault="00955FA1" w:rsidP="00E9059D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Общо с екскурзовода</w:t>
            </w:r>
            <w:r w:rsidRPr="00AB193A">
              <w:rPr>
                <w:rFonts w:eastAsia="Calibri" w:cs="Times New Roman"/>
                <w:b/>
              </w:rPr>
              <w:t>: 21.</w:t>
            </w:r>
            <w:r>
              <w:rPr>
                <w:rFonts w:eastAsia="Calibri" w:cs="Times New Roman"/>
                <w:b/>
              </w:rPr>
              <w:t>0</w:t>
            </w:r>
            <w:r w:rsidRPr="00AB193A">
              <w:rPr>
                <w:rFonts w:eastAsia="Calibri" w:cs="Times New Roman"/>
                <w:b/>
              </w:rPr>
              <w:t xml:space="preserve">0 + 100 = </w:t>
            </w:r>
            <w:r>
              <w:rPr>
                <w:rFonts w:eastAsia="Calibri" w:cs="Times New Roman"/>
                <w:b/>
                <w:color w:val="0070C0"/>
              </w:rPr>
              <w:t>121.00 лв</w:t>
            </w:r>
          </w:p>
          <w:p w14:paraId="5A27F68A" w14:textId="77777777" w:rsidR="00955FA1" w:rsidRPr="00AB193A" w:rsidRDefault="00955FA1" w:rsidP="00E9059D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Денят е неделя (</w:t>
            </w:r>
            <w:r w:rsidRPr="00AB193A">
              <w:rPr>
                <w:rFonts w:eastAsia="Calibri" w:cs="Times New Roman"/>
                <w:b/>
                <w:color w:val="76923C" w:themeColor="accent3" w:themeShade="BF"/>
              </w:rPr>
              <w:t>Sunday</w:t>
            </w:r>
            <w:r>
              <w:rPr>
                <w:rFonts w:eastAsia="Calibri" w:cs="Times New Roman"/>
                <w:b/>
              </w:rPr>
              <w:t xml:space="preserve">), следователно имат 20% отстъпка: </w:t>
            </w:r>
            <w:r w:rsidRPr="00AB193A">
              <w:rPr>
                <w:rFonts w:eastAsia="Calibri" w:cs="Times New Roman"/>
                <w:b/>
                <w:color w:val="0070C0"/>
              </w:rPr>
              <w:t>121.</w:t>
            </w:r>
            <w:r>
              <w:rPr>
                <w:rFonts w:eastAsia="Calibri" w:cs="Times New Roman"/>
                <w:b/>
                <w:color w:val="0070C0"/>
              </w:rPr>
              <w:t>0</w:t>
            </w:r>
            <w:r w:rsidRPr="00AB193A">
              <w:rPr>
                <w:rFonts w:eastAsia="Calibri" w:cs="Times New Roman"/>
                <w:b/>
                <w:color w:val="0070C0"/>
              </w:rPr>
              <w:t>0</w:t>
            </w:r>
            <w:r>
              <w:rPr>
                <w:rFonts w:eastAsia="Calibri" w:cs="Times New Roman"/>
                <w:b/>
              </w:rPr>
              <w:t xml:space="preserve"> – 20% = 96.80 лв.</w:t>
            </w:r>
          </w:p>
          <w:p w14:paraId="4A29E61F" w14:textId="77777777" w:rsidR="00955FA1" w:rsidRPr="0032788A" w:rsidRDefault="00955FA1" w:rsidP="00E9059D">
            <w:pPr>
              <w:tabs>
                <w:tab w:val="left" w:pos="5414"/>
              </w:tabs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Понеже </w:t>
            </w:r>
            <w:r w:rsidRPr="00AB193A">
              <w:rPr>
                <w:rFonts w:eastAsia="Calibri" w:cs="Times New Roman"/>
                <w:b/>
                <w:color w:val="C0504D" w:themeColor="accent2"/>
              </w:rPr>
              <w:t xml:space="preserve">1000 </w:t>
            </w:r>
            <w:r>
              <w:rPr>
                <w:rFonts w:eastAsia="Calibri" w:cs="Times New Roman"/>
                <w:b/>
              </w:rPr>
              <w:t>&gt; 96.90, то бюджетът им е достатъчен и им остават 903.20 лв.</w:t>
            </w:r>
          </w:p>
        </w:tc>
      </w:tr>
      <w:tr w:rsidR="00955FA1" w:rsidRPr="00B57630" w14:paraId="514B4DDF" w14:textId="77777777" w:rsidTr="00955FA1">
        <w:tc>
          <w:tcPr>
            <w:tcW w:w="1710" w:type="dxa"/>
            <w:shd w:val="clear" w:color="auto" w:fill="D9D9D9" w:themeFill="background1" w:themeFillShade="D9"/>
          </w:tcPr>
          <w:p w14:paraId="4DD6C629" w14:textId="77777777" w:rsidR="00955FA1" w:rsidRPr="00B57630" w:rsidRDefault="00955FA1" w:rsidP="00E9059D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7E0044D3">
              <w:rPr>
                <w:rFonts w:ascii="Calibri" w:eastAsia="Calibri" w:hAnsi="Calibri" w:cs="Times New Roman"/>
                <w:b/>
                <w:bCs/>
              </w:rPr>
              <w:t>Вход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437CE1DE" w14:textId="77777777" w:rsidR="00955FA1" w:rsidRPr="00B57630" w:rsidRDefault="00955FA1" w:rsidP="00E9059D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7E0044D3">
              <w:rPr>
                <w:rFonts w:ascii="Calibri" w:eastAsia="Calibri" w:hAnsi="Calibri" w:cs="Times New Roman"/>
                <w:b/>
                <w:bCs/>
              </w:rPr>
              <w:t>Изход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28F1ECB9" w14:textId="77777777" w:rsidR="00955FA1" w:rsidRPr="00B57630" w:rsidRDefault="00955FA1" w:rsidP="00E9059D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7E0044D3">
              <w:rPr>
                <w:rFonts w:ascii="Calibri" w:eastAsia="Calibri" w:hAnsi="Calibri" w:cs="Times New Roman"/>
                <w:b/>
                <w:bCs/>
              </w:rPr>
              <w:t>Вход</w:t>
            </w:r>
          </w:p>
        </w:tc>
        <w:tc>
          <w:tcPr>
            <w:tcW w:w="3420" w:type="dxa"/>
            <w:shd w:val="clear" w:color="auto" w:fill="D9D9D9" w:themeFill="background1" w:themeFillShade="D9"/>
          </w:tcPr>
          <w:p w14:paraId="64133E56" w14:textId="77777777" w:rsidR="00955FA1" w:rsidRPr="00B57630" w:rsidRDefault="00955FA1" w:rsidP="00E9059D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7E0044D3">
              <w:rPr>
                <w:rFonts w:ascii="Calibri" w:eastAsia="Calibri" w:hAnsi="Calibri" w:cs="Times New Roman"/>
                <w:b/>
                <w:bCs/>
              </w:rPr>
              <w:t>Изход</w:t>
            </w:r>
          </w:p>
        </w:tc>
      </w:tr>
      <w:tr w:rsidR="00955FA1" w:rsidRPr="00B57630" w14:paraId="19FC9264" w14:textId="77777777" w:rsidTr="00955FA1">
        <w:trPr>
          <w:trHeight w:val="968"/>
        </w:trPr>
        <w:tc>
          <w:tcPr>
            <w:tcW w:w="1710" w:type="dxa"/>
          </w:tcPr>
          <w:p w14:paraId="50F73BAD" w14:textId="35C7E533" w:rsidR="00955FA1" w:rsidRPr="00955FA1" w:rsidRDefault="00955FA1" w:rsidP="00E9059D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onsolas" w:hAnsi="Consolas" w:cs="Consolas"/>
              </w:rPr>
              <w:t>(</w:t>
            </w:r>
            <w:r>
              <w:rPr>
                <w:rFonts w:ascii="Consolas" w:eastAsia="Consolas" w:hAnsi="Consolas" w:cs="Consolas"/>
                <w:lang w:val="en-US"/>
              </w:rPr>
              <w:t>[</w:t>
            </w:r>
            <w:r>
              <w:rPr>
                <w:rFonts w:eastAsia="Times New Roman" w:cs="Arial"/>
                <w:b/>
                <w:bCs/>
              </w:rPr>
              <w:t>"</w:t>
            </w:r>
            <w:r w:rsidRPr="00AB193A">
              <w:rPr>
                <w:rFonts w:ascii="Consolas" w:eastAsia="Calibri" w:hAnsi="Consolas" w:cs="Times New Roman"/>
              </w:rPr>
              <w:t>120</w:t>
            </w:r>
            <w:r>
              <w:rPr>
                <w:rFonts w:eastAsia="Times New Roman" w:cs="Arial"/>
                <w:b/>
                <w:bCs/>
              </w:rPr>
              <w:t>"</w:t>
            </w:r>
            <w:r>
              <w:rPr>
                <w:rFonts w:eastAsia="Times New Roman" w:cs="Arial"/>
                <w:b/>
                <w:bCs/>
                <w:lang w:val="en-US"/>
              </w:rPr>
              <w:t>,</w:t>
            </w:r>
          </w:p>
          <w:p w14:paraId="37B9499E" w14:textId="7373D5DC" w:rsidR="00955FA1" w:rsidRPr="00955FA1" w:rsidRDefault="00955FA1" w:rsidP="00E9059D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eastAsia="Times New Roman" w:cs="Arial"/>
                <w:b/>
                <w:bCs/>
              </w:rPr>
              <w:t>"</w:t>
            </w:r>
            <w:r w:rsidRPr="00AB193A">
              <w:rPr>
                <w:rFonts w:ascii="Consolas" w:eastAsia="Calibri" w:hAnsi="Consolas" w:cs="Times New Roman"/>
              </w:rPr>
              <w:t>30</w:t>
            </w:r>
            <w:r>
              <w:rPr>
                <w:rFonts w:eastAsia="Times New Roman" w:cs="Arial"/>
                <w:b/>
                <w:bCs/>
              </w:rPr>
              <w:t>"</w:t>
            </w:r>
            <w:r>
              <w:rPr>
                <w:rFonts w:eastAsia="Times New Roman" w:cs="Arial"/>
                <w:b/>
                <w:bCs/>
                <w:lang w:val="en-US"/>
              </w:rPr>
              <w:t>,</w:t>
            </w:r>
          </w:p>
          <w:p w14:paraId="5A4A1035" w14:textId="3DE0566D" w:rsidR="00955FA1" w:rsidRPr="00D57D3A" w:rsidRDefault="00955FA1" w:rsidP="00E9059D">
            <w:pPr>
              <w:spacing w:before="0" w:after="0" w:line="276" w:lineRule="auto"/>
              <w:rPr>
                <w:rFonts w:ascii="Consolas" w:eastAsia="Calibri" w:hAnsi="Consolas" w:cs="Consolas"/>
              </w:rPr>
            </w:pPr>
            <w:r>
              <w:rPr>
                <w:rFonts w:eastAsia="Times New Roman" w:cs="Arial"/>
                <w:b/>
                <w:bCs/>
              </w:rPr>
              <w:t>"</w:t>
            </w:r>
            <w:r w:rsidRPr="00AB193A">
              <w:rPr>
                <w:rFonts w:ascii="Consolas" w:eastAsia="Calibri" w:hAnsi="Consolas" w:cs="Times New Roman"/>
              </w:rPr>
              <w:t>Saturday</w:t>
            </w:r>
            <w:r w:rsidRPr="00955FA1">
              <w:rPr>
                <w:rFonts w:eastAsia="Times New Roman" w:cs="Arial"/>
              </w:rPr>
              <w:t>"</w:t>
            </w:r>
            <w:r w:rsidRPr="00955FA1">
              <w:rPr>
                <w:rFonts w:ascii="Consolas" w:eastAsia="Times New Roman" w:hAnsi="Consolas" w:cs="Arial"/>
                <w:lang w:val="en-US"/>
              </w:rPr>
              <w:t>])</w:t>
            </w:r>
          </w:p>
        </w:tc>
        <w:tc>
          <w:tcPr>
            <w:tcW w:w="2700" w:type="dxa"/>
          </w:tcPr>
          <w:p w14:paraId="665CAAFA" w14:textId="77777777" w:rsidR="00955FA1" w:rsidRPr="00D57D3A" w:rsidRDefault="00955FA1" w:rsidP="00E9059D">
            <w:pPr>
              <w:spacing w:before="40" w:after="40"/>
              <w:rPr>
                <w:rFonts w:ascii="Consolas" w:eastAsia="Calibri" w:hAnsi="Consolas" w:cs="Consolas"/>
              </w:rPr>
            </w:pPr>
            <w:r w:rsidRPr="00AB193A">
              <w:rPr>
                <w:rFonts w:ascii="Consolas" w:eastAsia="Calibri" w:hAnsi="Consolas" w:cs="Consolas"/>
              </w:rPr>
              <w:t>Not enough money! Money needed: 26.70 lv.</w:t>
            </w:r>
          </w:p>
        </w:tc>
        <w:tc>
          <w:tcPr>
            <w:tcW w:w="1710" w:type="dxa"/>
          </w:tcPr>
          <w:p w14:paraId="0C181DFA" w14:textId="04174899" w:rsidR="00955FA1" w:rsidRPr="00955FA1" w:rsidRDefault="00955FA1" w:rsidP="00E9059D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onsolas" w:hAnsi="Consolas" w:cs="Consolas"/>
              </w:rPr>
              <w:t>(</w:t>
            </w:r>
            <w:r>
              <w:rPr>
                <w:rFonts w:ascii="Consolas" w:eastAsia="Consolas" w:hAnsi="Consolas" w:cs="Consolas"/>
                <w:lang w:val="en-US"/>
              </w:rPr>
              <w:t>[</w:t>
            </w:r>
            <w:r>
              <w:rPr>
                <w:rFonts w:eastAsia="Times New Roman" w:cs="Arial"/>
                <w:b/>
                <w:bCs/>
              </w:rPr>
              <w:t>"</w:t>
            </w:r>
            <w:r w:rsidRPr="00D95DC9">
              <w:rPr>
                <w:rFonts w:ascii="Consolas" w:eastAsia="Calibri" w:hAnsi="Consolas" w:cs="Times New Roman"/>
              </w:rPr>
              <w:t>105.20</w:t>
            </w:r>
            <w:r>
              <w:rPr>
                <w:rFonts w:eastAsia="Times New Roman" w:cs="Arial"/>
                <w:b/>
                <w:bCs/>
              </w:rPr>
              <w:t>"</w:t>
            </w:r>
            <w:r>
              <w:rPr>
                <w:rFonts w:eastAsia="Times New Roman" w:cs="Arial"/>
                <w:b/>
                <w:bCs/>
                <w:lang w:val="en-US"/>
              </w:rPr>
              <w:t>,</w:t>
            </w:r>
          </w:p>
          <w:p w14:paraId="1442BB8B" w14:textId="5B827AEC" w:rsidR="00955FA1" w:rsidRPr="00D95DC9" w:rsidRDefault="00955FA1" w:rsidP="00E9059D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eastAsia="Times New Roman" w:cs="Arial"/>
                <w:b/>
                <w:bCs/>
              </w:rPr>
              <w:t>"</w:t>
            </w:r>
            <w:r w:rsidRPr="00D95DC9">
              <w:rPr>
                <w:rFonts w:ascii="Consolas" w:eastAsia="Calibri" w:hAnsi="Consolas" w:cs="Times New Roman"/>
              </w:rPr>
              <w:t>15</w:t>
            </w:r>
            <w:r>
              <w:rPr>
                <w:rFonts w:eastAsia="Times New Roman" w:cs="Arial"/>
                <w:b/>
                <w:bCs/>
              </w:rPr>
              <w:t>"</w:t>
            </w:r>
            <w:r>
              <w:rPr>
                <w:rFonts w:eastAsia="Times New Roman" w:cs="Arial"/>
                <w:b/>
                <w:bCs/>
                <w:lang w:val="en-US"/>
              </w:rPr>
              <w:t>,</w:t>
            </w:r>
          </w:p>
          <w:p w14:paraId="5F216E0E" w14:textId="649F13CF" w:rsidR="00955FA1" w:rsidRPr="001B08A4" w:rsidRDefault="00955FA1" w:rsidP="00E9059D">
            <w:pPr>
              <w:spacing w:before="0" w:after="0" w:line="276" w:lineRule="auto"/>
              <w:rPr>
                <w:rFonts w:ascii="Consolas" w:eastAsia="Calibri" w:hAnsi="Consolas" w:cs="Times New Roman"/>
              </w:rPr>
            </w:pPr>
            <w:r>
              <w:rPr>
                <w:rFonts w:eastAsia="Times New Roman" w:cs="Arial"/>
                <w:b/>
                <w:bCs/>
              </w:rPr>
              <w:t>"</w:t>
            </w:r>
            <w:r w:rsidRPr="00D95DC9">
              <w:rPr>
                <w:rFonts w:ascii="Consolas" w:eastAsia="Calibri" w:hAnsi="Consolas" w:cs="Times New Roman"/>
              </w:rPr>
              <w:t>Sunday</w:t>
            </w:r>
            <w:r w:rsidRPr="00955FA1">
              <w:rPr>
                <w:rFonts w:eastAsia="Times New Roman" w:cs="Arial"/>
              </w:rPr>
              <w:t>"</w:t>
            </w:r>
            <w:r w:rsidRPr="00955FA1">
              <w:rPr>
                <w:rFonts w:ascii="Consolas" w:eastAsia="Times New Roman" w:hAnsi="Consolas" w:cs="Arial"/>
                <w:lang w:val="en-US"/>
              </w:rPr>
              <w:t>])</w:t>
            </w:r>
          </w:p>
        </w:tc>
        <w:tc>
          <w:tcPr>
            <w:tcW w:w="3420" w:type="dxa"/>
          </w:tcPr>
          <w:p w14:paraId="2087EF85" w14:textId="77777777" w:rsidR="00955FA1" w:rsidRPr="007A0D85" w:rsidRDefault="00955FA1" w:rsidP="00E9059D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95DC9">
              <w:rPr>
                <w:rFonts w:ascii="Consolas" w:eastAsia="Calibri" w:hAnsi="Consolas" w:cs="Times New Roman"/>
              </w:rPr>
              <w:t>Safari time! Money left: 0.00 lv.</w:t>
            </w:r>
          </w:p>
        </w:tc>
      </w:tr>
    </w:tbl>
    <w:p w14:paraId="79C89C35" w14:textId="77777777" w:rsidR="004F0250" w:rsidRDefault="004F0250" w:rsidP="001363AF">
      <w:pPr>
        <w:pStyle w:val="Index"/>
      </w:pPr>
    </w:p>
    <w:sectPr w:rsidR="004F0250" w:rsidSect="00DA3F9C">
      <w:headerReference w:type="default" r:id="rId9"/>
      <w:footerReference w:type="default" r:id="rId10"/>
      <w:pgSz w:w="11909" w:h="16834" w:code="9"/>
      <w:pgMar w:top="0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032B96" w14:textId="77777777" w:rsidR="00DA3F9C" w:rsidRDefault="00DA3F9C" w:rsidP="008068A2">
      <w:pPr>
        <w:spacing w:after="0" w:line="240" w:lineRule="auto"/>
      </w:pPr>
      <w:r>
        <w:separator/>
      </w:r>
    </w:p>
  </w:endnote>
  <w:endnote w:type="continuationSeparator" w:id="0">
    <w:p w14:paraId="197AEE62" w14:textId="77777777" w:rsidR="00DA3F9C" w:rsidRDefault="00DA3F9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CEFB88" w14:textId="707FAC32" w:rsidR="001363AF" w:rsidRPr="00B949B2" w:rsidRDefault="001363AF" w:rsidP="00B949B2">
    <w:pPr>
      <w:pStyle w:val="a5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8A26147" wp14:editId="387AC6E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97D24B3" w14:textId="77777777" w:rsidR="001363AF" w:rsidRPr="002C539D" w:rsidRDefault="001363AF" w:rsidP="00B949B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8A26147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97D24B3" w14:textId="77777777" w:rsidR="001363AF" w:rsidRPr="002C539D" w:rsidRDefault="001363AF" w:rsidP="00B949B2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92E1550" wp14:editId="57F4862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F5DB05" w14:textId="77777777" w:rsidR="001363AF" w:rsidRPr="002C539D" w:rsidRDefault="001363AF" w:rsidP="00B949B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2E0092F" w14:textId="77777777" w:rsidR="001363AF" w:rsidRPr="00596AA5" w:rsidRDefault="001363AF" w:rsidP="00B949B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17CD3D06" wp14:editId="37AAD23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2F505DCE" wp14:editId="392B740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530F730E" wp14:editId="12BDCE9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16ABE714" wp14:editId="5BCCAAC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55C07D31" wp14:editId="548FA607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25E14398" wp14:editId="4DEAEB05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4846FFA0" wp14:editId="66C96AA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580E489C" wp14:editId="370479B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41BF252C" wp14:editId="5D01D6D5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92E1550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0F5DB05" w14:textId="77777777" w:rsidR="001363AF" w:rsidRPr="002C539D" w:rsidRDefault="001363AF" w:rsidP="00B949B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2E0092F" w14:textId="77777777" w:rsidR="001363AF" w:rsidRPr="00596AA5" w:rsidRDefault="001363AF" w:rsidP="00B949B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17CD3D06" wp14:editId="37AAD23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2F505DCE" wp14:editId="392B740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530F730E" wp14:editId="12BDCE9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16ABE714" wp14:editId="5BCCAAC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55C07D31" wp14:editId="548FA607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25E14398" wp14:editId="4DEAEB05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4846FFA0" wp14:editId="66C96AA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580E489C" wp14:editId="370479B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41BF252C" wp14:editId="5D01D6D5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3360" behindDoc="0" locked="0" layoutInCell="1" allowOverlap="1" wp14:anchorId="5ACAD204" wp14:editId="31E7D37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A891A4" wp14:editId="4EE7FB6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685E14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4A44216" wp14:editId="1C880B2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9B9F05" w14:textId="367B8556" w:rsidR="001363AF" w:rsidRPr="00596AA5" w:rsidRDefault="001363AF" w:rsidP="00B949B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3F2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3F2A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A44216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2A9B9F05" w14:textId="367B8556" w:rsidR="001363AF" w:rsidRPr="00596AA5" w:rsidRDefault="001363AF" w:rsidP="00B949B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3F2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3F2A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808B86" w14:textId="77777777" w:rsidR="00DA3F9C" w:rsidRDefault="00DA3F9C" w:rsidP="008068A2">
      <w:pPr>
        <w:spacing w:after="0" w:line="240" w:lineRule="auto"/>
      </w:pPr>
      <w:r>
        <w:separator/>
      </w:r>
    </w:p>
  </w:footnote>
  <w:footnote w:type="continuationSeparator" w:id="0">
    <w:p w14:paraId="43AA3F03" w14:textId="77777777" w:rsidR="00DA3F9C" w:rsidRDefault="00DA3F9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EB378F" w14:textId="77777777" w:rsidR="001363AF" w:rsidRDefault="001363AF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D17BD9"/>
    <w:multiLevelType w:val="hybridMultilevel"/>
    <w:tmpl w:val="3DECD3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8F5DF9"/>
    <w:multiLevelType w:val="hybridMultilevel"/>
    <w:tmpl w:val="BF500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74045"/>
    <w:multiLevelType w:val="hybridMultilevel"/>
    <w:tmpl w:val="992A7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9F26E7"/>
    <w:multiLevelType w:val="hybridMultilevel"/>
    <w:tmpl w:val="70D4CFE8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0E550FAB"/>
    <w:multiLevelType w:val="hybridMultilevel"/>
    <w:tmpl w:val="A26E07E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0B1E85"/>
    <w:multiLevelType w:val="hybridMultilevel"/>
    <w:tmpl w:val="8AB81A4E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CBC104D"/>
    <w:multiLevelType w:val="hybridMultilevel"/>
    <w:tmpl w:val="0E0AF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B075B7"/>
    <w:multiLevelType w:val="hybridMultilevel"/>
    <w:tmpl w:val="9C4A2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87F8D"/>
    <w:multiLevelType w:val="hybridMultilevel"/>
    <w:tmpl w:val="117C0F6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F15A4A"/>
    <w:multiLevelType w:val="hybridMultilevel"/>
    <w:tmpl w:val="6414B346"/>
    <w:lvl w:ilvl="0" w:tplc="018CA32A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A833555"/>
    <w:multiLevelType w:val="hybridMultilevel"/>
    <w:tmpl w:val="9102761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C6C0D4F"/>
    <w:multiLevelType w:val="hybridMultilevel"/>
    <w:tmpl w:val="9FB8C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0F6466"/>
    <w:multiLevelType w:val="hybridMultilevel"/>
    <w:tmpl w:val="7C66D5B0"/>
    <w:lvl w:ilvl="0" w:tplc="437C5D70">
      <w:start w:val="1"/>
      <w:numFmt w:val="decimal"/>
      <w:lvlText w:val="Ред %1 -"/>
      <w:lvlJc w:val="righ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9A55C87"/>
    <w:multiLevelType w:val="hybridMultilevel"/>
    <w:tmpl w:val="DB8E853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5A3D2648"/>
    <w:multiLevelType w:val="hybridMultilevel"/>
    <w:tmpl w:val="D68A282A"/>
    <w:lvl w:ilvl="0" w:tplc="5A6C4B4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4C29E3"/>
    <w:multiLevelType w:val="hybridMultilevel"/>
    <w:tmpl w:val="61825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765ED0"/>
    <w:multiLevelType w:val="hybridMultilevel"/>
    <w:tmpl w:val="3B963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320ED8"/>
    <w:multiLevelType w:val="hybridMultilevel"/>
    <w:tmpl w:val="C5443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78309A"/>
    <w:multiLevelType w:val="hybridMultilevel"/>
    <w:tmpl w:val="E348C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5B579D"/>
    <w:multiLevelType w:val="hybridMultilevel"/>
    <w:tmpl w:val="DA1E6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8C5781"/>
    <w:multiLevelType w:val="hybridMultilevel"/>
    <w:tmpl w:val="E1E254C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76945012"/>
    <w:multiLevelType w:val="hybridMultilevel"/>
    <w:tmpl w:val="EE389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A61E1E"/>
    <w:multiLevelType w:val="hybridMultilevel"/>
    <w:tmpl w:val="FD32F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1319827">
    <w:abstractNumId w:val="11"/>
  </w:num>
  <w:num w:numId="2" w16cid:durableId="1798328669">
    <w:abstractNumId w:val="7"/>
  </w:num>
  <w:num w:numId="3" w16cid:durableId="720253142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1216382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145466138">
    <w:abstractNumId w:val="9"/>
  </w:num>
  <w:num w:numId="6" w16cid:durableId="1405835438">
    <w:abstractNumId w:val="8"/>
  </w:num>
  <w:num w:numId="7" w16cid:durableId="521013421">
    <w:abstractNumId w:val="15"/>
  </w:num>
  <w:num w:numId="8" w16cid:durableId="464929934">
    <w:abstractNumId w:val="6"/>
  </w:num>
  <w:num w:numId="9" w16cid:durableId="1523669353">
    <w:abstractNumId w:val="10"/>
  </w:num>
  <w:num w:numId="10" w16cid:durableId="738792203">
    <w:abstractNumId w:val="2"/>
  </w:num>
  <w:num w:numId="11" w16cid:durableId="2063287635">
    <w:abstractNumId w:val="13"/>
  </w:num>
  <w:num w:numId="12" w16cid:durableId="1776830202">
    <w:abstractNumId w:val="12"/>
  </w:num>
  <w:num w:numId="13" w16cid:durableId="2044203922">
    <w:abstractNumId w:val="25"/>
  </w:num>
  <w:num w:numId="14" w16cid:durableId="1924220354">
    <w:abstractNumId w:val="27"/>
  </w:num>
  <w:num w:numId="15" w16cid:durableId="1479688533">
    <w:abstractNumId w:val="0"/>
  </w:num>
  <w:num w:numId="16" w16cid:durableId="1157065620">
    <w:abstractNumId w:val="21"/>
  </w:num>
  <w:num w:numId="17" w16cid:durableId="211755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12133788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474566598">
    <w:abstractNumId w:val="23"/>
  </w:num>
  <w:num w:numId="20" w16cid:durableId="1509637058">
    <w:abstractNumId w:val="20"/>
  </w:num>
  <w:num w:numId="21" w16cid:durableId="849683563">
    <w:abstractNumId w:val="5"/>
  </w:num>
  <w:num w:numId="22" w16cid:durableId="1867911347">
    <w:abstractNumId w:val="0"/>
  </w:num>
  <w:num w:numId="23" w16cid:durableId="914440545">
    <w:abstractNumId w:val="22"/>
  </w:num>
  <w:num w:numId="24" w16cid:durableId="1673140629">
    <w:abstractNumId w:val="17"/>
  </w:num>
  <w:num w:numId="25" w16cid:durableId="451167271">
    <w:abstractNumId w:val="2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6" w16cid:durableId="1888949779">
    <w:abstractNumId w:val="24"/>
  </w:num>
  <w:num w:numId="27" w16cid:durableId="952857791">
    <w:abstractNumId w:val="18"/>
  </w:num>
  <w:num w:numId="28" w16cid:durableId="1897010741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9" w16cid:durableId="100876960">
    <w:abstractNumId w:val="29"/>
  </w:num>
  <w:num w:numId="30" w16cid:durableId="891648276">
    <w:abstractNumId w:val="14"/>
  </w:num>
  <w:num w:numId="31" w16cid:durableId="172649324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581448317">
    <w:abstractNumId w:val="19"/>
  </w:num>
  <w:num w:numId="33" w16cid:durableId="922304280">
    <w:abstractNumId w:val="26"/>
  </w:num>
  <w:num w:numId="34" w16cid:durableId="1967659625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0tzA3MDEyM7MwNjZW0lEKTi0uzszPAykwqgUAax6ZyiwAAAA="/>
  </w:docVars>
  <w:rsids>
    <w:rsidRoot w:val="008068A2"/>
    <w:rsid w:val="00002C1C"/>
    <w:rsid w:val="00006602"/>
    <w:rsid w:val="00007044"/>
    <w:rsid w:val="0001459E"/>
    <w:rsid w:val="000170AD"/>
    <w:rsid w:val="00025F04"/>
    <w:rsid w:val="00063203"/>
    <w:rsid w:val="00064D15"/>
    <w:rsid w:val="000744C2"/>
    <w:rsid w:val="00083CB5"/>
    <w:rsid w:val="00086727"/>
    <w:rsid w:val="00093E9C"/>
    <w:rsid w:val="000B39E6"/>
    <w:rsid w:val="000B56F0"/>
    <w:rsid w:val="000D663A"/>
    <w:rsid w:val="000E50F0"/>
    <w:rsid w:val="000F445F"/>
    <w:rsid w:val="000F6B15"/>
    <w:rsid w:val="00103906"/>
    <w:rsid w:val="00110D4F"/>
    <w:rsid w:val="001134F2"/>
    <w:rsid w:val="00114CF8"/>
    <w:rsid w:val="00121809"/>
    <w:rsid w:val="00122DFA"/>
    <w:rsid w:val="00125848"/>
    <w:rsid w:val="001275B9"/>
    <w:rsid w:val="00131E66"/>
    <w:rsid w:val="00132D2B"/>
    <w:rsid w:val="001363AF"/>
    <w:rsid w:val="00137C16"/>
    <w:rsid w:val="001619DF"/>
    <w:rsid w:val="00162491"/>
    <w:rsid w:val="00163563"/>
    <w:rsid w:val="00164CDC"/>
    <w:rsid w:val="00167CF1"/>
    <w:rsid w:val="00171021"/>
    <w:rsid w:val="00183A2C"/>
    <w:rsid w:val="001878ED"/>
    <w:rsid w:val="00190B43"/>
    <w:rsid w:val="001A6728"/>
    <w:rsid w:val="001B190B"/>
    <w:rsid w:val="001C1E52"/>
    <w:rsid w:val="001C1FCD"/>
    <w:rsid w:val="001C28B1"/>
    <w:rsid w:val="001C67CA"/>
    <w:rsid w:val="001D2464"/>
    <w:rsid w:val="001E1161"/>
    <w:rsid w:val="001E3FEF"/>
    <w:rsid w:val="001E4566"/>
    <w:rsid w:val="001E6C41"/>
    <w:rsid w:val="0020034A"/>
    <w:rsid w:val="00202683"/>
    <w:rsid w:val="002036A6"/>
    <w:rsid w:val="00214324"/>
    <w:rsid w:val="00215FCE"/>
    <w:rsid w:val="00217D18"/>
    <w:rsid w:val="00223DA0"/>
    <w:rsid w:val="002251BB"/>
    <w:rsid w:val="00226296"/>
    <w:rsid w:val="002402D0"/>
    <w:rsid w:val="00255EF8"/>
    <w:rsid w:val="00264287"/>
    <w:rsid w:val="0026589D"/>
    <w:rsid w:val="002664E1"/>
    <w:rsid w:val="002676E5"/>
    <w:rsid w:val="00284AE1"/>
    <w:rsid w:val="00286A5C"/>
    <w:rsid w:val="002A2D2D"/>
    <w:rsid w:val="002A4AF5"/>
    <w:rsid w:val="002B6089"/>
    <w:rsid w:val="002B76DF"/>
    <w:rsid w:val="002C6574"/>
    <w:rsid w:val="002D02D8"/>
    <w:rsid w:val="002D055A"/>
    <w:rsid w:val="002E77BD"/>
    <w:rsid w:val="0030426C"/>
    <w:rsid w:val="0030469C"/>
    <w:rsid w:val="00310C58"/>
    <w:rsid w:val="003158A6"/>
    <w:rsid w:val="00320AE2"/>
    <w:rsid w:val="0033212E"/>
    <w:rsid w:val="0033490F"/>
    <w:rsid w:val="00347882"/>
    <w:rsid w:val="003652DF"/>
    <w:rsid w:val="003817EF"/>
    <w:rsid w:val="00382530"/>
    <w:rsid w:val="00382A45"/>
    <w:rsid w:val="00397A5D"/>
    <w:rsid w:val="003A1601"/>
    <w:rsid w:val="003A5602"/>
    <w:rsid w:val="003B0EBE"/>
    <w:rsid w:val="003B6A53"/>
    <w:rsid w:val="003C6B29"/>
    <w:rsid w:val="003D41D7"/>
    <w:rsid w:val="003E167F"/>
    <w:rsid w:val="003E359F"/>
    <w:rsid w:val="003E6BFB"/>
    <w:rsid w:val="003F0A35"/>
    <w:rsid w:val="003F1864"/>
    <w:rsid w:val="00414952"/>
    <w:rsid w:val="00417AF6"/>
    <w:rsid w:val="00420504"/>
    <w:rsid w:val="00423297"/>
    <w:rsid w:val="004311CA"/>
    <w:rsid w:val="004438C0"/>
    <w:rsid w:val="004476EF"/>
    <w:rsid w:val="0047331A"/>
    <w:rsid w:val="00473938"/>
    <w:rsid w:val="00475173"/>
    <w:rsid w:val="00476D4B"/>
    <w:rsid w:val="00490A05"/>
    <w:rsid w:val="00491748"/>
    <w:rsid w:val="004A0F39"/>
    <w:rsid w:val="004A1767"/>
    <w:rsid w:val="004A6224"/>
    <w:rsid w:val="004A7E77"/>
    <w:rsid w:val="004B1463"/>
    <w:rsid w:val="004C40B4"/>
    <w:rsid w:val="004D0679"/>
    <w:rsid w:val="004D2878"/>
    <w:rsid w:val="004D29A9"/>
    <w:rsid w:val="004D3394"/>
    <w:rsid w:val="004E0B9B"/>
    <w:rsid w:val="004E3F4E"/>
    <w:rsid w:val="004E7D78"/>
    <w:rsid w:val="004F0250"/>
    <w:rsid w:val="004F2227"/>
    <w:rsid w:val="004F4004"/>
    <w:rsid w:val="004F67F9"/>
    <w:rsid w:val="0050017E"/>
    <w:rsid w:val="005123D9"/>
    <w:rsid w:val="0051517C"/>
    <w:rsid w:val="00517B12"/>
    <w:rsid w:val="00524789"/>
    <w:rsid w:val="005274EE"/>
    <w:rsid w:val="00532464"/>
    <w:rsid w:val="00532A1D"/>
    <w:rsid w:val="00541D45"/>
    <w:rsid w:val="0055195D"/>
    <w:rsid w:val="00553CCB"/>
    <w:rsid w:val="00564029"/>
    <w:rsid w:val="00564D7B"/>
    <w:rsid w:val="0056527D"/>
    <w:rsid w:val="0056786B"/>
    <w:rsid w:val="005803E5"/>
    <w:rsid w:val="00584EDB"/>
    <w:rsid w:val="00585E61"/>
    <w:rsid w:val="0058723E"/>
    <w:rsid w:val="0059057D"/>
    <w:rsid w:val="005957EC"/>
    <w:rsid w:val="00596357"/>
    <w:rsid w:val="005A3DC7"/>
    <w:rsid w:val="005C131C"/>
    <w:rsid w:val="005C6A24"/>
    <w:rsid w:val="005C718D"/>
    <w:rsid w:val="005D39A0"/>
    <w:rsid w:val="005E04CE"/>
    <w:rsid w:val="005E1247"/>
    <w:rsid w:val="005E45C1"/>
    <w:rsid w:val="005E6CC9"/>
    <w:rsid w:val="005E6E5C"/>
    <w:rsid w:val="00601878"/>
    <w:rsid w:val="00604363"/>
    <w:rsid w:val="00620E04"/>
    <w:rsid w:val="00624DCF"/>
    <w:rsid w:val="006303A8"/>
    <w:rsid w:val="0063342B"/>
    <w:rsid w:val="00640F40"/>
    <w:rsid w:val="00641AD1"/>
    <w:rsid w:val="00642137"/>
    <w:rsid w:val="00654C0D"/>
    <w:rsid w:val="006649D9"/>
    <w:rsid w:val="006677CE"/>
    <w:rsid w:val="00670041"/>
    <w:rsid w:val="00671FE2"/>
    <w:rsid w:val="00675D35"/>
    <w:rsid w:val="00695634"/>
    <w:rsid w:val="00696D9C"/>
    <w:rsid w:val="00697CA0"/>
    <w:rsid w:val="006B16B4"/>
    <w:rsid w:val="006B65AD"/>
    <w:rsid w:val="006C2B13"/>
    <w:rsid w:val="006C3090"/>
    <w:rsid w:val="006D038E"/>
    <w:rsid w:val="006D239A"/>
    <w:rsid w:val="006D65B2"/>
    <w:rsid w:val="006E2245"/>
    <w:rsid w:val="006E4D4F"/>
    <w:rsid w:val="006E6F0B"/>
    <w:rsid w:val="006E7E50"/>
    <w:rsid w:val="0070001F"/>
    <w:rsid w:val="00701387"/>
    <w:rsid w:val="00704432"/>
    <w:rsid w:val="007051DF"/>
    <w:rsid w:val="007058F8"/>
    <w:rsid w:val="00711C6F"/>
    <w:rsid w:val="00723B55"/>
    <w:rsid w:val="00724DA4"/>
    <w:rsid w:val="007327C4"/>
    <w:rsid w:val="0074081D"/>
    <w:rsid w:val="00750DE2"/>
    <w:rsid w:val="00767EC1"/>
    <w:rsid w:val="007844CC"/>
    <w:rsid w:val="00785258"/>
    <w:rsid w:val="00791F02"/>
    <w:rsid w:val="0079305D"/>
    <w:rsid w:val="0079324A"/>
    <w:rsid w:val="00793FA1"/>
    <w:rsid w:val="00794EEE"/>
    <w:rsid w:val="007A635E"/>
    <w:rsid w:val="007A666E"/>
    <w:rsid w:val="007C2C37"/>
    <w:rsid w:val="007C3E81"/>
    <w:rsid w:val="007E0960"/>
    <w:rsid w:val="007E1871"/>
    <w:rsid w:val="007E7368"/>
    <w:rsid w:val="007F177C"/>
    <w:rsid w:val="00801502"/>
    <w:rsid w:val="008063E1"/>
    <w:rsid w:val="008068A2"/>
    <w:rsid w:val="008105A0"/>
    <w:rsid w:val="00817F9E"/>
    <w:rsid w:val="008323DC"/>
    <w:rsid w:val="008429A3"/>
    <w:rsid w:val="00861625"/>
    <w:rsid w:val="008617B5"/>
    <w:rsid w:val="00862AF5"/>
    <w:rsid w:val="00866824"/>
    <w:rsid w:val="00870828"/>
    <w:rsid w:val="00875B05"/>
    <w:rsid w:val="00880601"/>
    <w:rsid w:val="0088080B"/>
    <w:rsid w:val="008A3998"/>
    <w:rsid w:val="008A3E9C"/>
    <w:rsid w:val="008A7C5C"/>
    <w:rsid w:val="008B0DAD"/>
    <w:rsid w:val="008B5C2C"/>
    <w:rsid w:val="008C032E"/>
    <w:rsid w:val="008C2B83"/>
    <w:rsid w:val="008C5930"/>
    <w:rsid w:val="008E6CF3"/>
    <w:rsid w:val="008F202C"/>
    <w:rsid w:val="008F5B43"/>
    <w:rsid w:val="008F5FDB"/>
    <w:rsid w:val="00902E68"/>
    <w:rsid w:val="00912BC6"/>
    <w:rsid w:val="00915F7E"/>
    <w:rsid w:val="0092096F"/>
    <w:rsid w:val="009254B7"/>
    <w:rsid w:val="00931814"/>
    <w:rsid w:val="009409BA"/>
    <w:rsid w:val="00941FFF"/>
    <w:rsid w:val="00950D65"/>
    <w:rsid w:val="00955FA1"/>
    <w:rsid w:val="00961157"/>
    <w:rsid w:val="00965AEA"/>
    <w:rsid w:val="009668C4"/>
    <w:rsid w:val="00970E88"/>
    <w:rsid w:val="00973601"/>
    <w:rsid w:val="00976E46"/>
    <w:rsid w:val="0098365B"/>
    <w:rsid w:val="009919B4"/>
    <w:rsid w:val="009A3F61"/>
    <w:rsid w:val="009B0E73"/>
    <w:rsid w:val="009B2A7F"/>
    <w:rsid w:val="009C0C39"/>
    <w:rsid w:val="009C3DD5"/>
    <w:rsid w:val="009C6E42"/>
    <w:rsid w:val="009D10C2"/>
    <w:rsid w:val="009D1805"/>
    <w:rsid w:val="009D3D9B"/>
    <w:rsid w:val="009D4A5D"/>
    <w:rsid w:val="009E4E13"/>
    <w:rsid w:val="009E6917"/>
    <w:rsid w:val="009F12F1"/>
    <w:rsid w:val="009F13F5"/>
    <w:rsid w:val="009F23F6"/>
    <w:rsid w:val="00A02545"/>
    <w:rsid w:val="00A02F22"/>
    <w:rsid w:val="00A04AE6"/>
    <w:rsid w:val="00A06923"/>
    <w:rsid w:val="00A06D89"/>
    <w:rsid w:val="00A13BDA"/>
    <w:rsid w:val="00A1422F"/>
    <w:rsid w:val="00A25FB8"/>
    <w:rsid w:val="00A300E2"/>
    <w:rsid w:val="00A3191A"/>
    <w:rsid w:val="00A40DF6"/>
    <w:rsid w:val="00A43FD3"/>
    <w:rsid w:val="00A45A89"/>
    <w:rsid w:val="00A46D42"/>
    <w:rsid w:val="00A47F12"/>
    <w:rsid w:val="00A61787"/>
    <w:rsid w:val="00A65480"/>
    <w:rsid w:val="00A65EC8"/>
    <w:rsid w:val="00A66DE2"/>
    <w:rsid w:val="00A70227"/>
    <w:rsid w:val="00A72422"/>
    <w:rsid w:val="00A72F5B"/>
    <w:rsid w:val="00A75959"/>
    <w:rsid w:val="00A90A24"/>
    <w:rsid w:val="00A94812"/>
    <w:rsid w:val="00AA3772"/>
    <w:rsid w:val="00AA38CC"/>
    <w:rsid w:val="00AA40F6"/>
    <w:rsid w:val="00AB106E"/>
    <w:rsid w:val="00AB2224"/>
    <w:rsid w:val="00AB7BC3"/>
    <w:rsid w:val="00AC60FE"/>
    <w:rsid w:val="00AC6B03"/>
    <w:rsid w:val="00AC77AD"/>
    <w:rsid w:val="00AD3214"/>
    <w:rsid w:val="00AD7AC2"/>
    <w:rsid w:val="00AD7F33"/>
    <w:rsid w:val="00AE05D3"/>
    <w:rsid w:val="00AF20BD"/>
    <w:rsid w:val="00AF22C4"/>
    <w:rsid w:val="00AF7B05"/>
    <w:rsid w:val="00B112C1"/>
    <w:rsid w:val="00B148DD"/>
    <w:rsid w:val="00B35897"/>
    <w:rsid w:val="00B3610C"/>
    <w:rsid w:val="00B40519"/>
    <w:rsid w:val="00B42B4F"/>
    <w:rsid w:val="00B51BAB"/>
    <w:rsid w:val="00B5265B"/>
    <w:rsid w:val="00B57A44"/>
    <w:rsid w:val="00B63DED"/>
    <w:rsid w:val="00B83C05"/>
    <w:rsid w:val="00B9309B"/>
    <w:rsid w:val="00B949B2"/>
    <w:rsid w:val="00BA1F40"/>
    <w:rsid w:val="00BA4820"/>
    <w:rsid w:val="00BB05FA"/>
    <w:rsid w:val="00BB5B10"/>
    <w:rsid w:val="00BC56D6"/>
    <w:rsid w:val="00BE0538"/>
    <w:rsid w:val="00BE7EE5"/>
    <w:rsid w:val="00BF1775"/>
    <w:rsid w:val="00BF201D"/>
    <w:rsid w:val="00BF33EC"/>
    <w:rsid w:val="00C03AF9"/>
    <w:rsid w:val="00C0490B"/>
    <w:rsid w:val="00C0541C"/>
    <w:rsid w:val="00C07904"/>
    <w:rsid w:val="00C07952"/>
    <w:rsid w:val="00C1236F"/>
    <w:rsid w:val="00C14C80"/>
    <w:rsid w:val="00C355A5"/>
    <w:rsid w:val="00C43B64"/>
    <w:rsid w:val="00C51F18"/>
    <w:rsid w:val="00C53EFE"/>
    <w:rsid w:val="00C53F37"/>
    <w:rsid w:val="00C6268C"/>
    <w:rsid w:val="00C62A0F"/>
    <w:rsid w:val="00C6485A"/>
    <w:rsid w:val="00C701DD"/>
    <w:rsid w:val="00C776CD"/>
    <w:rsid w:val="00C82862"/>
    <w:rsid w:val="00C83371"/>
    <w:rsid w:val="00C84E4D"/>
    <w:rsid w:val="00C8611B"/>
    <w:rsid w:val="00CA4AC8"/>
    <w:rsid w:val="00CB10C4"/>
    <w:rsid w:val="00CB4630"/>
    <w:rsid w:val="00CD2B0A"/>
    <w:rsid w:val="00CD5181"/>
    <w:rsid w:val="00CD7485"/>
    <w:rsid w:val="00CE0070"/>
    <w:rsid w:val="00CF6E0A"/>
    <w:rsid w:val="00D02B78"/>
    <w:rsid w:val="00D22895"/>
    <w:rsid w:val="00D23980"/>
    <w:rsid w:val="00D25645"/>
    <w:rsid w:val="00D31A4E"/>
    <w:rsid w:val="00D4354E"/>
    <w:rsid w:val="00D43F69"/>
    <w:rsid w:val="00D654A5"/>
    <w:rsid w:val="00D73957"/>
    <w:rsid w:val="00D84F4C"/>
    <w:rsid w:val="00D910AA"/>
    <w:rsid w:val="00D9454B"/>
    <w:rsid w:val="00D95319"/>
    <w:rsid w:val="00DA35B6"/>
    <w:rsid w:val="00DA3F9C"/>
    <w:rsid w:val="00DA4203"/>
    <w:rsid w:val="00DB56D3"/>
    <w:rsid w:val="00DC2396"/>
    <w:rsid w:val="00DC28E6"/>
    <w:rsid w:val="00DC5E95"/>
    <w:rsid w:val="00DC7BFB"/>
    <w:rsid w:val="00DC7ECE"/>
    <w:rsid w:val="00DD7BB2"/>
    <w:rsid w:val="00DE1B8E"/>
    <w:rsid w:val="00DE6081"/>
    <w:rsid w:val="00DF00FA"/>
    <w:rsid w:val="00DF57D8"/>
    <w:rsid w:val="00DF6677"/>
    <w:rsid w:val="00E022B5"/>
    <w:rsid w:val="00E240BA"/>
    <w:rsid w:val="00E24C6A"/>
    <w:rsid w:val="00E25811"/>
    <w:rsid w:val="00E32F85"/>
    <w:rsid w:val="00E36FD8"/>
    <w:rsid w:val="00E37380"/>
    <w:rsid w:val="00E404C7"/>
    <w:rsid w:val="00E437E8"/>
    <w:rsid w:val="00E465C4"/>
    <w:rsid w:val="00E46B02"/>
    <w:rsid w:val="00E507EC"/>
    <w:rsid w:val="00E51577"/>
    <w:rsid w:val="00E63F64"/>
    <w:rsid w:val="00E73FEF"/>
    <w:rsid w:val="00E74623"/>
    <w:rsid w:val="00E86D42"/>
    <w:rsid w:val="00E872BE"/>
    <w:rsid w:val="00E912EF"/>
    <w:rsid w:val="00EA3B29"/>
    <w:rsid w:val="00EA47C1"/>
    <w:rsid w:val="00EA5F28"/>
    <w:rsid w:val="00EB464E"/>
    <w:rsid w:val="00EB7421"/>
    <w:rsid w:val="00ED0689"/>
    <w:rsid w:val="00ED0DEA"/>
    <w:rsid w:val="00ED566E"/>
    <w:rsid w:val="00ED73C4"/>
    <w:rsid w:val="00EE1707"/>
    <w:rsid w:val="00EE1B5F"/>
    <w:rsid w:val="00EF2584"/>
    <w:rsid w:val="00F03F2A"/>
    <w:rsid w:val="00F06007"/>
    <w:rsid w:val="00F13D46"/>
    <w:rsid w:val="00F17340"/>
    <w:rsid w:val="00F20B48"/>
    <w:rsid w:val="00F2160D"/>
    <w:rsid w:val="00F42410"/>
    <w:rsid w:val="00F46918"/>
    <w:rsid w:val="00F46DDE"/>
    <w:rsid w:val="00F65782"/>
    <w:rsid w:val="00F701C4"/>
    <w:rsid w:val="00F7033C"/>
    <w:rsid w:val="00F717B7"/>
    <w:rsid w:val="00F955E1"/>
    <w:rsid w:val="00F976AD"/>
    <w:rsid w:val="00FA75BA"/>
    <w:rsid w:val="00FB5591"/>
    <w:rsid w:val="00FC099A"/>
    <w:rsid w:val="00FC2EC4"/>
    <w:rsid w:val="00FD03A5"/>
    <w:rsid w:val="00FD2590"/>
    <w:rsid w:val="00FE038F"/>
    <w:rsid w:val="00FE2CE0"/>
    <w:rsid w:val="00FE4937"/>
    <w:rsid w:val="00FE5FBC"/>
    <w:rsid w:val="00FE665C"/>
    <w:rsid w:val="00FF4668"/>
    <w:rsid w:val="00FF4B52"/>
    <w:rsid w:val="05E16ADC"/>
    <w:rsid w:val="07DD1E48"/>
    <w:rsid w:val="0B7722BF"/>
    <w:rsid w:val="0DCB17AF"/>
    <w:rsid w:val="16FDB489"/>
    <w:rsid w:val="2BD7626F"/>
    <w:rsid w:val="700162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62141A2"/>
  <w15:docId w15:val="{E80908E4-F371-4FD9-AA42-440EBDBF8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  <w:rPr>
      <w:lang w:val="bg-BG"/>
    </w:r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qFormat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4D2878"/>
  </w:style>
  <w:style w:type="paragraph" w:customStyle="1" w:styleId="TableContents">
    <w:name w:val="Table Contents"/>
    <w:basedOn w:val="a"/>
    <w:rsid w:val="004F2227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val="en-US" w:eastAsia="zh-CN" w:bidi="hi-IN"/>
    </w:rPr>
  </w:style>
  <w:style w:type="table" w:customStyle="1" w:styleId="TableGrid1">
    <w:name w:val="Table Grid1"/>
    <w:basedOn w:val="a1"/>
    <w:uiPriority w:val="59"/>
    <w:rsid w:val="00B5265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a"/>
    <w:qFormat/>
    <w:rsid w:val="005E45C1"/>
    <w:pPr>
      <w:suppressLineNumbers/>
      <w:spacing w:before="0" w:after="200"/>
    </w:pPr>
    <w:rPr>
      <w:rFonts w:cs="FreeSans"/>
      <w:lang w:val="en-US"/>
    </w:rPr>
  </w:style>
  <w:style w:type="character" w:customStyle="1" w:styleId="UnresolvedMention1">
    <w:name w:val="Unresolved Mention1"/>
    <w:basedOn w:val="a0"/>
    <w:uiPriority w:val="99"/>
    <w:semiHidden/>
    <w:unhideWhenUsed/>
    <w:rsid w:val="005E45C1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A04A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64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73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749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8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9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0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6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Compete/Index/165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AB360B-8444-438C-A296-7F38CB80C0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23</Words>
  <Characters>184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 Change Bureau</vt:lpstr>
    </vt:vector>
  </TitlesOfParts>
  <Manager>Software University</Manager>
  <Company>Software University Foundation - http://softuni.org</Company>
  <LinksUpToDate>false</LinksUpToDate>
  <CharactersWithSpaces>2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 Change Bureau</dc:title>
  <dc:subject>Основи на програмирането Практически курс в СофтУни</dc:subject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/>
  <cp:lastModifiedBy>Nevena Firkova</cp:lastModifiedBy>
  <cp:revision>2</cp:revision>
  <cp:lastPrinted>2023-02-18T07:44:00Z</cp:lastPrinted>
  <dcterms:created xsi:type="dcterms:W3CDTF">2024-03-26T07:27:00Z</dcterms:created>
  <dcterms:modified xsi:type="dcterms:W3CDTF">2024-03-26T07:27:00Z</dcterms:modified>
  <cp:category>programming, education, software engineering, software development</cp:category>
</cp:coreProperties>
</file>